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CEB51" w14:textId="77777777" w:rsidR="00807F90" w:rsidRPr="00807F90" w:rsidRDefault="00807F90" w:rsidP="00807F90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807F90">
        <w:rPr>
          <w:rFonts w:ascii="Calibri" w:eastAsia="Times New Roman" w:hAnsi="Calibri" w:cs="Times New Roman"/>
          <w:color w:val="000000"/>
          <w:sz w:val="24"/>
          <w:szCs w:val="24"/>
        </w:rPr>
        <w:t>Seleção de Programa de Pós-graduação</w:t>
      </w:r>
    </w:p>
    <w:p w14:paraId="745C42C9" w14:textId="293718CA" w:rsidR="00807F90" w:rsidRPr="00807F90" w:rsidRDefault="00807F90" w:rsidP="00807F90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807F90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 xml:space="preserve">EDITAL PPGAGRO/ICIAG/UFU Nº </w:t>
      </w:r>
      <w:r w:rsidR="001C3F4A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00</w:t>
      </w:r>
      <w:r w:rsidR="005477AE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1</w:t>
      </w:r>
      <w:r w:rsidRPr="00807F90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/202</w:t>
      </w:r>
      <w:r w:rsidR="001C3F4A"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  <w:t>4</w:t>
      </w:r>
    </w:p>
    <w:p w14:paraId="127B1A59" w14:textId="7100B179" w:rsidR="00807F90" w:rsidRPr="00807F90" w:rsidRDefault="00807F90" w:rsidP="00807F90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807F90">
        <w:rPr>
          <w:rFonts w:ascii="Calibri" w:eastAsia="Times New Roman" w:hAnsi="Calibri" w:cs="Times New Roman"/>
          <w:color w:val="000000"/>
          <w:sz w:val="24"/>
          <w:szCs w:val="24"/>
        </w:rPr>
        <w:t>Edital de abertura das inscrições e do processo de seleção 202</w:t>
      </w:r>
      <w:r w:rsidR="001C3F4A">
        <w:rPr>
          <w:rFonts w:ascii="Calibri" w:eastAsia="Times New Roman" w:hAnsi="Calibri" w:cs="Times New Roman"/>
          <w:color w:val="000000"/>
          <w:sz w:val="24"/>
          <w:szCs w:val="24"/>
        </w:rPr>
        <w:t>4</w:t>
      </w:r>
      <w:r w:rsidRPr="00807F90">
        <w:rPr>
          <w:rFonts w:ascii="Calibri" w:eastAsia="Times New Roman" w:hAnsi="Calibri" w:cs="Times New Roman"/>
          <w:color w:val="000000"/>
          <w:sz w:val="24"/>
          <w:szCs w:val="24"/>
        </w:rPr>
        <w:t>/</w:t>
      </w:r>
      <w:r w:rsidR="005477AE">
        <w:rPr>
          <w:rFonts w:ascii="Calibri" w:eastAsia="Times New Roman" w:hAnsi="Calibri" w:cs="Times New Roman"/>
          <w:color w:val="000000"/>
          <w:sz w:val="24"/>
          <w:szCs w:val="24"/>
        </w:rPr>
        <w:t xml:space="preserve">2 </w:t>
      </w:r>
      <w:r w:rsidRPr="00807F90">
        <w:rPr>
          <w:rFonts w:ascii="Calibri" w:eastAsia="Times New Roman" w:hAnsi="Calibri" w:cs="Times New Roman"/>
          <w:color w:val="000000"/>
          <w:sz w:val="24"/>
          <w:szCs w:val="24"/>
        </w:rPr>
        <w:t>para ingresso ao Programa de Pós-graduação em Agronomia</w:t>
      </w:r>
    </w:p>
    <w:p w14:paraId="509975A4" w14:textId="75D68969" w:rsidR="001E0ADD" w:rsidRDefault="001E0ADD" w:rsidP="001E0ADD">
      <w:pPr>
        <w:pStyle w:val="Normal3"/>
        <w:jc w:val="center"/>
        <w:rPr>
          <w:rFonts w:asciiTheme="minorHAnsi" w:eastAsiaTheme="minorHAnsi" w:hAnsiTheme="minorHAnsi" w:cstheme="minorBidi"/>
          <w:b/>
          <w:color w:val="auto"/>
          <w:sz w:val="24"/>
          <w:szCs w:val="24"/>
          <w:lang w:eastAsia="en-US"/>
        </w:rPr>
      </w:pPr>
      <w:r w:rsidRPr="00225A5F">
        <w:rPr>
          <w:rFonts w:asciiTheme="minorHAnsi" w:eastAsiaTheme="minorHAnsi" w:hAnsiTheme="minorHAnsi" w:cstheme="minorBidi"/>
          <w:b/>
          <w:color w:val="auto"/>
          <w:sz w:val="24"/>
          <w:szCs w:val="24"/>
          <w:lang w:eastAsia="en-US"/>
        </w:rPr>
        <w:t>ANEXO I</w:t>
      </w:r>
    </w:p>
    <w:p w14:paraId="67C0CE03" w14:textId="0386A094" w:rsidR="001E0ADD" w:rsidRDefault="001E0ADD" w:rsidP="001E0ADD">
      <w:pPr>
        <w:pStyle w:val="Normal3"/>
        <w:jc w:val="center"/>
        <w:rPr>
          <w:rFonts w:asciiTheme="minorHAnsi" w:eastAsiaTheme="minorHAnsi" w:hAnsiTheme="minorHAnsi" w:cstheme="minorBidi"/>
          <w:b/>
          <w:color w:val="auto"/>
          <w:sz w:val="24"/>
          <w:szCs w:val="24"/>
          <w:lang w:eastAsia="en-US"/>
        </w:rPr>
      </w:pPr>
      <w:r>
        <w:rPr>
          <w:rFonts w:asciiTheme="minorHAnsi" w:eastAsiaTheme="minorHAnsi" w:hAnsiTheme="minorHAnsi" w:cstheme="minorBidi"/>
          <w:b/>
          <w:color w:val="auto"/>
          <w:sz w:val="24"/>
          <w:szCs w:val="24"/>
          <w:lang w:eastAsia="en-US"/>
        </w:rPr>
        <w:t>Formulário de inscrição</w:t>
      </w:r>
    </w:p>
    <w:p w14:paraId="11A358FD" w14:textId="77777777" w:rsidR="00F3553A" w:rsidRDefault="00F3553A" w:rsidP="001E0ADD">
      <w:pPr>
        <w:pStyle w:val="Normal3"/>
        <w:jc w:val="center"/>
        <w:rPr>
          <w:rFonts w:asciiTheme="minorHAnsi" w:eastAsiaTheme="minorHAnsi" w:hAnsiTheme="minorHAnsi" w:cstheme="minorBidi"/>
          <w:b/>
          <w:color w:val="auto"/>
          <w:sz w:val="24"/>
          <w:szCs w:val="24"/>
          <w:lang w:eastAsia="en-US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424"/>
        <w:gridCol w:w="468"/>
        <w:gridCol w:w="1935"/>
        <w:gridCol w:w="784"/>
        <w:gridCol w:w="156"/>
        <w:gridCol w:w="995"/>
        <w:gridCol w:w="561"/>
        <w:gridCol w:w="419"/>
        <w:gridCol w:w="1119"/>
        <w:gridCol w:w="2199"/>
      </w:tblGrid>
      <w:tr w:rsidR="001E0ADD" w14:paraId="2602249A" w14:textId="77777777" w:rsidTr="00EE53D8">
        <w:trPr>
          <w:jc w:val="center"/>
        </w:trPr>
        <w:tc>
          <w:tcPr>
            <w:tcW w:w="10060" w:type="dxa"/>
            <w:gridSpan w:val="10"/>
          </w:tcPr>
          <w:tbl>
            <w:tblPr>
              <w:tblW w:w="1005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1" w:type="dxa"/>
                <w:right w:w="71" w:type="dxa"/>
              </w:tblCellMar>
              <w:tblLook w:val="0000" w:firstRow="0" w:lastRow="0" w:firstColumn="0" w:lastColumn="0" w:noHBand="0" w:noVBand="0"/>
            </w:tblPr>
            <w:tblGrid>
              <w:gridCol w:w="2614"/>
              <w:gridCol w:w="995"/>
              <w:gridCol w:w="723"/>
              <w:gridCol w:w="719"/>
              <w:gridCol w:w="643"/>
              <w:gridCol w:w="1794"/>
              <w:gridCol w:w="116"/>
              <w:gridCol w:w="2446"/>
            </w:tblGrid>
            <w:tr w:rsidR="001E0ADD" w14:paraId="4A68D4AD" w14:textId="77777777" w:rsidTr="00EE53D8">
              <w:trPr>
                <w:trHeight w:hRule="exact" w:val="444"/>
                <w:jc w:val="center"/>
              </w:trPr>
              <w:tc>
                <w:tcPr>
                  <w:tcW w:w="10050" w:type="dxa"/>
                  <w:gridSpan w:val="8"/>
                  <w:shd w:val="pct20" w:color="auto" w:fill="auto"/>
                </w:tcPr>
                <w:p w14:paraId="4C0DD9C9" w14:textId="77777777" w:rsidR="001E0ADD" w:rsidRDefault="001E0ADD" w:rsidP="00A235A3">
                  <w:pPr>
                    <w:ind w:left="215"/>
                    <w:jc w:val="center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>IDENTIFICAÇÃO DO CANDIDATO</w:t>
                  </w:r>
                </w:p>
              </w:tc>
            </w:tr>
            <w:tr w:rsidR="001E0ADD" w14:paraId="38453EA9" w14:textId="77777777" w:rsidTr="00EE53D8">
              <w:trPr>
                <w:trHeight w:hRule="exact" w:val="444"/>
                <w:jc w:val="center"/>
              </w:trPr>
              <w:tc>
                <w:tcPr>
                  <w:tcW w:w="10050" w:type="dxa"/>
                  <w:gridSpan w:val="8"/>
                  <w:vAlign w:val="center"/>
                </w:tcPr>
                <w:p w14:paraId="32B3D6D4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NOME COMPLETO:  </w:t>
                  </w:r>
                </w:p>
              </w:tc>
            </w:tr>
            <w:tr w:rsidR="00F3553A" w14:paraId="689B0E5C" w14:textId="77777777" w:rsidTr="00EE53D8">
              <w:trPr>
                <w:trHeight w:hRule="exact" w:val="444"/>
                <w:jc w:val="center"/>
              </w:trPr>
              <w:tc>
                <w:tcPr>
                  <w:tcW w:w="2614" w:type="dxa"/>
                </w:tcPr>
                <w:p w14:paraId="20809B0A" w14:textId="4DEFC568" w:rsidR="00F3553A" w:rsidRPr="005C0F22" w:rsidRDefault="00F3553A" w:rsidP="00A235A3">
                  <w:pPr>
                    <w:spacing w:after="360"/>
                    <w:rPr>
                      <w:sz w:val="20"/>
                    </w:rPr>
                  </w:pPr>
                  <w:r w:rsidRPr="00196D64">
                    <w:rPr>
                      <w:sz w:val="20"/>
                    </w:rPr>
                    <w:t>NACIONALIDADE:</w:t>
                  </w:r>
                </w:p>
              </w:tc>
              <w:tc>
                <w:tcPr>
                  <w:tcW w:w="2437" w:type="dxa"/>
                  <w:gridSpan w:val="3"/>
                </w:tcPr>
                <w:p w14:paraId="3B12A946" w14:textId="77777777" w:rsidR="00F3553A" w:rsidRPr="005C0F22" w:rsidRDefault="00F3553A" w:rsidP="00F3553A">
                  <w:pPr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>SEXO:</w:t>
                  </w:r>
                </w:p>
                <w:p w14:paraId="00C88915" w14:textId="77777777" w:rsidR="00F3553A" w:rsidRPr="005C0F22" w:rsidRDefault="00F3553A" w:rsidP="00A235A3">
                  <w:pPr>
                    <w:spacing w:after="360"/>
                    <w:rPr>
                      <w:sz w:val="20"/>
                    </w:rPr>
                  </w:pPr>
                </w:p>
              </w:tc>
              <w:tc>
                <w:tcPr>
                  <w:tcW w:w="2437" w:type="dxa"/>
                  <w:gridSpan w:val="2"/>
                </w:tcPr>
                <w:p w14:paraId="283F91D1" w14:textId="25CE186F" w:rsidR="00F3553A" w:rsidRPr="005C0F22" w:rsidRDefault="00F3553A" w:rsidP="00A235A3">
                  <w:pPr>
                    <w:spacing w:after="360"/>
                    <w:rPr>
                      <w:sz w:val="20"/>
                    </w:rPr>
                  </w:pPr>
                  <w:r>
                    <w:rPr>
                      <w:sz w:val="20"/>
                    </w:rPr>
                    <w:t>RG</w:t>
                  </w:r>
                  <w:r w:rsidRPr="005C0F22">
                    <w:rPr>
                      <w:sz w:val="20"/>
                    </w:rPr>
                    <w:t>:</w:t>
                  </w:r>
                </w:p>
              </w:tc>
              <w:tc>
                <w:tcPr>
                  <w:tcW w:w="2562" w:type="dxa"/>
                  <w:gridSpan w:val="2"/>
                </w:tcPr>
                <w:p w14:paraId="46C4025A" w14:textId="6E8C2639" w:rsidR="00F3553A" w:rsidRPr="005C0F22" w:rsidRDefault="00F3553A" w:rsidP="00A235A3">
                  <w:pPr>
                    <w:spacing w:after="360"/>
                    <w:rPr>
                      <w:sz w:val="20"/>
                    </w:rPr>
                  </w:pPr>
                  <w:r>
                    <w:rPr>
                      <w:sz w:val="20"/>
                    </w:rPr>
                    <w:t>CPF:</w:t>
                  </w:r>
                </w:p>
              </w:tc>
            </w:tr>
            <w:tr w:rsidR="001E0ADD" w14:paraId="0FC22FD8" w14:textId="77777777" w:rsidTr="00EE53D8">
              <w:trPr>
                <w:trHeight w:hRule="exact" w:val="444"/>
                <w:jc w:val="center"/>
              </w:trPr>
              <w:tc>
                <w:tcPr>
                  <w:tcW w:w="10050" w:type="dxa"/>
                  <w:gridSpan w:val="8"/>
                </w:tcPr>
                <w:p w14:paraId="3C4720CD" w14:textId="77777777" w:rsidR="001E0ADD" w:rsidRPr="005C0F22" w:rsidRDefault="001E0ADD" w:rsidP="00A235A3">
                  <w:pPr>
                    <w:spacing w:after="36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ENDEREÇO RESIDENCIAL: </w:t>
                  </w:r>
                </w:p>
              </w:tc>
            </w:tr>
            <w:tr w:rsidR="001E0ADD" w14:paraId="72D496D9" w14:textId="77777777" w:rsidTr="00EE53D8">
              <w:trPr>
                <w:trHeight w:hRule="exact" w:val="444"/>
                <w:jc w:val="center"/>
              </w:trPr>
              <w:tc>
                <w:tcPr>
                  <w:tcW w:w="3609" w:type="dxa"/>
                  <w:gridSpan w:val="2"/>
                </w:tcPr>
                <w:p w14:paraId="27B21D01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CIDADE: </w:t>
                  </w:r>
                </w:p>
              </w:tc>
              <w:tc>
                <w:tcPr>
                  <w:tcW w:w="723" w:type="dxa"/>
                </w:tcPr>
                <w:p w14:paraId="770F774B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UF: </w:t>
                  </w:r>
                </w:p>
              </w:tc>
              <w:tc>
                <w:tcPr>
                  <w:tcW w:w="1362" w:type="dxa"/>
                  <w:gridSpan w:val="2"/>
                </w:tcPr>
                <w:p w14:paraId="27606079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PAÏS: </w:t>
                  </w:r>
                </w:p>
              </w:tc>
              <w:tc>
                <w:tcPr>
                  <w:tcW w:w="1910" w:type="dxa"/>
                  <w:gridSpan w:val="2"/>
                </w:tcPr>
                <w:p w14:paraId="3761CEE9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 xml:space="preserve">FONE: </w:t>
                  </w:r>
                </w:p>
              </w:tc>
              <w:tc>
                <w:tcPr>
                  <w:tcW w:w="2446" w:type="dxa"/>
                </w:tcPr>
                <w:p w14:paraId="3E4B8907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>Celular:</w:t>
                  </w:r>
                </w:p>
              </w:tc>
            </w:tr>
            <w:tr w:rsidR="001E0ADD" w14:paraId="421720C7" w14:textId="77777777" w:rsidTr="00EE53D8">
              <w:trPr>
                <w:trHeight w:hRule="exact" w:val="444"/>
                <w:jc w:val="center"/>
              </w:trPr>
              <w:tc>
                <w:tcPr>
                  <w:tcW w:w="10050" w:type="dxa"/>
                  <w:gridSpan w:val="8"/>
                </w:tcPr>
                <w:p w14:paraId="60AC03B5" w14:textId="77777777" w:rsidR="001E0ADD" w:rsidRPr="005C0F22" w:rsidRDefault="001E0ADD" w:rsidP="00A235A3">
                  <w:pPr>
                    <w:spacing w:after="300"/>
                    <w:rPr>
                      <w:sz w:val="20"/>
                    </w:rPr>
                  </w:pPr>
                  <w:r w:rsidRPr="005C0F22">
                    <w:rPr>
                      <w:sz w:val="20"/>
                    </w:rPr>
                    <w:t>E-mail:</w:t>
                  </w:r>
                </w:p>
              </w:tc>
            </w:tr>
          </w:tbl>
          <w:p w14:paraId="0C514CF6" w14:textId="77777777" w:rsidR="001E0ADD" w:rsidRDefault="001E0ADD" w:rsidP="00A235A3">
            <w:pPr>
              <w:jc w:val="center"/>
              <w:rPr>
                <w:sz w:val="10"/>
              </w:rPr>
            </w:pPr>
          </w:p>
        </w:tc>
      </w:tr>
      <w:tr w:rsidR="001E0ADD" w:rsidRPr="009752D0" w14:paraId="727E6583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10060" w:type="dxa"/>
            <w:gridSpan w:val="10"/>
            <w:shd w:val="clear" w:color="auto" w:fill="CCCCCC"/>
          </w:tcPr>
          <w:p w14:paraId="138BBA7F" w14:textId="77777777" w:rsidR="001E0ADD" w:rsidRPr="009752D0" w:rsidRDefault="001E0ADD" w:rsidP="00A235A3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FORMAÇÃO ACADÊMICA</w:t>
            </w:r>
          </w:p>
        </w:tc>
      </w:tr>
      <w:tr w:rsidR="001E0ADD" w:rsidRPr="005C0F22" w14:paraId="2FC9384C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6742" w:type="dxa"/>
            <w:gridSpan w:val="8"/>
          </w:tcPr>
          <w:p w14:paraId="76094873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NOME DO CURSO (graduação): </w:t>
            </w:r>
          </w:p>
        </w:tc>
        <w:tc>
          <w:tcPr>
            <w:tcW w:w="3318" w:type="dxa"/>
            <w:gridSpan w:val="2"/>
          </w:tcPr>
          <w:p w14:paraId="5D2D5957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ANO DE CONCLUSÃO: </w:t>
            </w:r>
          </w:p>
        </w:tc>
      </w:tr>
      <w:tr w:rsidR="001E0ADD" w:rsidRPr="005C0F22" w14:paraId="63FF3499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10060" w:type="dxa"/>
            <w:gridSpan w:val="10"/>
          </w:tcPr>
          <w:p w14:paraId="55817F58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INSTITUIÇÃO: </w:t>
            </w:r>
          </w:p>
        </w:tc>
      </w:tr>
      <w:tr w:rsidR="001E0ADD" w:rsidRPr="005C0F22" w14:paraId="0966AB13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1892" w:type="dxa"/>
            <w:gridSpan w:val="2"/>
          </w:tcPr>
          <w:p w14:paraId="5091C56C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PAÍS: </w:t>
            </w:r>
          </w:p>
        </w:tc>
        <w:tc>
          <w:tcPr>
            <w:tcW w:w="5969" w:type="dxa"/>
            <w:gridSpan w:val="7"/>
          </w:tcPr>
          <w:p w14:paraId="034F9309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CIDADE: </w:t>
            </w:r>
          </w:p>
        </w:tc>
        <w:tc>
          <w:tcPr>
            <w:tcW w:w="2199" w:type="dxa"/>
          </w:tcPr>
          <w:p w14:paraId="1EC868BC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 xml:space="preserve">UF: </w:t>
            </w:r>
          </w:p>
        </w:tc>
      </w:tr>
      <w:tr w:rsidR="001E0ADD" w:rsidRPr="005C0F22" w14:paraId="039220D3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10060" w:type="dxa"/>
            <w:gridSpan w:val="10"/>
            <w:vAlign w:val="center"/>
          </w:tcPr>
          <w:p w14:paraId="42BDB9EA" w14:textId="77777777" w:rsidR="001E0ADD" w:rsidRPr="001E0ADD" w:rsidRDefault="001E0ADD" w:rsidP="00A235A3">
            <w:pPr>
              <w:tabs>
                <w:tab w:val="left" w:pos="4455"/>
              </w:tabs>
              <w:spacing w:after="300"/>
              <w:ind w:left="142"/>
              <w:jc w:val="center"/>
              <w:rPr>
                <w:b/>
                <w:u w:val="single"/>
              </w:rPr>
            </w:pPr>
            <w:r w:rsidRPr="001E0ADD">
              <w:rPr>
                <w:b/>
                <w:sz w:val="18"/>
                <w:u w:val="single"/>
              </w:rPr>
              <w:t>APENAS CANDIDATOS AO DOUTORADO DEVERÃO PREENCHER INFORMAÇÕES SOBRE MESTRADO:</w:t>
            </w:r>
          </w:p>
        </w:tc>
      </w:tr>
      <w:tr w:rsidR="001E0ADD" w:rsidRPr="005C0F22" w14:paraId="6B3B8DA7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5762" w:type="dxa"/>
            <w:gridSpan w:val="6"/>
          </w:tcPr>
          <w:p w14:paraId="1801F7D3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NOME DO CURSO</w:t>
            </w:r>
            <w:r>
              <w:t xml:space="preserve"> (Mestrado)</w:t>
            </w:r>
            <w:r w:rsidRPr="005C0F22">
              <w:t>:</w:t>
            </w:r>
          </w:p>
        </w:tc>
        <w:tc>
          <w:tcPr>
            <w:tcW w:w="980" w:type="dxa"/>
            <w:gridSpan w:val="2"/>
          </w:tcPr>
          <w:p w14:paraId="1E8D23D5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NÍVEL:</w:t>
            </w:r>
          </w:p>
        </w:tc>
        <w:tc>
          <w:tcPr>
            <w:tcW w:w="3318" w:type="dxa"/>
            <w:gridSpan w:val="2"/>
          </w:tcPr>
          <w:p w14:paraId="27A4757A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ANO DE CONCLUSÃO:</w:t>
            </w:r>
          </w:p>
        </w:tc>
      </w:tr>
      <w:tr w:rsidR="001E0ADD" w:rsidRPr="005C0F22" w14:paraId="7C3EF94E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3827" w:type="dxa"/>
            <w:gridSpan w:val="3"/>
          </w:tcPr>
          <w:p w14:paraId="66B632AE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INSTITUIÇÃO:</w:t>
            </w:r>
          </w:p>
        </w:tc>
        <w:tc>
          <w:tcPr>
            <w:tcW w:w="2496" w:type="dxa"/>
            <w:gridSpan w:val="4"/>
          </w:tcPr>
          <w:p w14:paraId="76C33684" w14:textId="77777777" w:rsidR="001E0ADD" w:rsidRPr="005C0F22" w:rsidRDefault="001E0ADD" w:rsidP="00A235A3">
            <w:pPr>
              <w:spacing w:after="300"/>
              <w:ind w:left="142"/>
              <w:jc w:val="both"/>
            </w:pPr>
          </w:p>
        </w:tc>
        <w:tc>
          <w:tcPr>
            <w:tcW w:w="3737" w:type="dxa"/>
            <w:gridSpan w:val="3"/>
          </w:tcPr>
          <w:p w14:paraId="3A0F6914" w14:textId="77777777" w:rsidR="001E0ADD" w:rsidRPr="005C0F22" w:rsidRDefault="001E0ADD" w:rsidP="00A235A3">
            <w:pPr>
              <w:spacing w:after="300"/>
              <w:ind w:left="142"/>
              <w:jc w:val="both"/>
            </w:pPr>
          </w:p>
        </w:tc>
      </w:tr>
      <w:tr w:rsidR="001E0ADD" w:rsidRPr="005C0F22" w14:paraId="75359C0E" w14:textId="77777777" w:rsidTr="00EE53D8">
        <w:tblPrEx>
          <w:tblCellMar>
            <w:left w:w="70" w:type="dxa"/>
            <w:right w:w="70" w:type="dxa"/>
          </w:tblCellMar>
        </w:tblPrEx>
        <w:trPr>
          <w:trHeight w:hRule="exact" w:val="454"/>
          <w:jc w:val="center"/>
        </w:trPr>
        <w:tc>
          <w:tcPr>
            <w:tcW w:w="1424" w:type="dxa"/>
          </w:tcPr>
          <w:p w14:paraId="16EF2BC3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PAÍS:</w:t>
            </w:r>
          </w:p>
        </w:tc>
        <w:tc>
          <w:tcPr>
            <w:tcW w:w="6437" w:type="dxa"/>
            <w:gridSpan w:val="8"/>
          </w:tcPr>
          <w:p w14:paraId="706E8638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CIDADE:</w:t>
            </w:r>
          </w:p>
        </w:tc>
        <w:tc>
          <w:tcPr>
            <w:tcW w:w="2199" w:type="dxa"/>
          </w:tcPr>
          <w:p w14:paraId="5B1FFCE4" w14:textId="77777777" w:rsidR="001E0ADD" w:rsidRPr="005C0F22" w:rsidRDefault="001E0ADD" w:rsidP="00A235A3">
            <w:pPr>
              <w:spacing w:after="300"/>
              <w:ind w:left="142"/>
              <w:jc w:val="both"/>
            </w:pPr>
            <w:r w:rsidRPr="005C0F22">
              <w:t>UF:</w:t>
            </w:r>
          </w:p>
        </w:tc>
      </w:tr>
      <w:tr w:rsidR="001E0ADD" w14:paraId="2F850581" w14:textId="77777777" w:rsidTr="00EE53D8">
        <w:trPr>
          <w:trHeight w:hRule="exact" w:val="454"/>
          <w:jc w:val="center"/>
        </w:trPr>
        <w:tc>
          <w:tcPr>
            <w:tcW w:w="10060" w:type="dxa"/>
            <w:gridSpan w:val="10"/>
            <w:shd w:val="pct20" w:color="auto" w:fill="auto"/>
          </w:tcPr>
          <w:p w14:paraId="291541AB" w14:textId="77777777" w:rsidR="001E0ADD" w:rsidRPr="00CB6B0E" w:rsidRDefault="001E0ADD" w:rsidP="001E0ADD">
            <w:pPr>
              <w:jc w:val="center"/>
            </w:pPr>
            <w:r w:rsidRPr="001E0ADD">
              <w:rPr>
                <w:b/>
                <w:i/>
              </w:rPr>
              <w:t>NÍVEL PRETENDIDO</w:t>
            </w:r>
          </w:p>
        </w:tc>
      </w:tr>
      <w:tr w:rsidR="001E0ADD" w14:paraId="50ABAC2C" w14:textId="77777777" w:rsidTr="00EE53D8">
        <w:trPr>
          <w:trHeight w:hRule="exact" w:val="454"/>
          <w:jc w:val="center"/>
        </w:trPr>
        <w:tc>
          <w:tcPr>
            <w:tcW w:w="4767" w:type="dxa"/>
            <w:gridSpan w:val="5"/>
            <w:shd w:val="clear" w:color="auto" w:fill="FFFFFF"/>
          </w:tcPr>
          <w:p w14:paraId="3203DF29" w14:textId="0C573D1C" w:rsidR="001E0ADD" w:rsidRPr="001E0ADD" w:rsidRDefault="001E0ADD" w:rsidP="001E0ADD">
            <w:pPr>
              <w:pStyle w:val="Ttulo4"/>
              <w:spacing w:before="0"/>
              <w:jc w:val="center"/>
              <w:rPr>
                <w:b w:val="0"/>
                <w:i w:val="0"/>
                <w:color w:val="auto"/>
              </w:rPr>
            </w:pPr>
            <w:proofErr w:type="gramStart"/>
            <w:r w:rsidRPr="001E0ADD">
              <w:rPr>
                <w:b w:val="0"/>
                <w:i w:val="0"/>
                <w:color w:val="auto"/>
              </w:rPr>
              <w:t xml:space="preserve">(  </w:t>
            </w:r>
            <w:proofErr w:type="gramEnd"/>
            <w:r w:rsidRPr="001E0ADD">
              <w:rPr>
                <w:b w:val="0"/>
                <w:i w:val="0"/>
                <w:color w:val="auto"/>
              </w:rPr>
              <w:t xml:space="preserve">   ) Mestrado</w:t>
            </w:r>
          </w:p>
        </w:tc>
        <w:tc>
          <w:tcPr>
            <w:tcW w:w="5293" w:type="dxa"/>
            <w:gridSpan w:val="5"/>
            <w:shd w:val="clear" w:color="auto" w:fill="FFFFFF"/>
          </w:tcPr>
          <w:p w14:paraId="4492D96B" w14:textId="09D00AFB" w:rsidR="001E0ADD" w:rsidRPr="001E0ADD" w:rsidRDefault="001E0ADD" w:rsidP="001E0ADD">
            <w:pPr>
              <w:pStyle w:val="Ttulo4"/>
              <w:spacing w:before="0"/>
              <w:jc w:val="center"/>
              <w:rPr>
                <w:rFonts w:ascii="Arial" w:hAnsi="Arial"/>
                <w:b w:val="0"/>
                <w:i w:val="0"/>
                <w:color w:val="auto"/>
              </w:rPr>
            </w:pPr>
            <w:proofErr w:type="gramStart"/>
            <w:r w:rsidRPr="001E0ADD">
              <w:rPr>
                <w:b w:val="0"/>
                <w:i w:val="0"/>
                <w:color w:val="auto"/>
              </w:rPr>
              <w:t xml:space="preserve">(  </w:t>
            </w:r>
            <w:proofErr w:type="gramEnd"/>
            <w:r w:rsidRPr="001E0ADD">
              <w:rPr>
                <w:b w:val="0"/>
                <w:i w:val="0"/>
                <w:color w:val="auto"/>
              </w:rPr>
              <w:t xml:space="preserve">   ) Doutorado</w:t>
            </w:r>
          </w:p>
        </w:tc>
      </w:tr>
      <w:tr w:rsidR="001E0ADD" w14:paraId="0827C2EF" w14:textId="77777777" w:rsidTr="00EE53D8">
        <w:tblPrEx>
          <w:jc w:val="left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hRule="exact" w:val="454"/>
        </w:trPr>
        <w:tc>
          <w:tcPr>
            <w:tcW w:w="10060" w:type="dxa"/>
            <w:gridSpan w:val="10"/>
            <w:shd w:val="clear" w:color="auto" w:fill="CCCCCC"/>
          </w:tcPr>
          <w:p w14:paraId="3BB7759C" w14:textId="77777777" w:rsidR="001E0ADD" w:rsidRPr="008726BB" w:rsidRDefault="001E0ADD" w:rsidP="001E0ADD">
            <w:pPr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Candidato À</w:t>
            </w:r>
            <w:r w:rsidRPr="008726BB">
              <w:rPr>
                <w:b/>
                <w:caps/>
              </w:rPr>
              <w:t xml:space="preserve"> bolsa de estudo</w:t>
            </w:r>
          </w:p>
        </w:tc>
      </w:tr>
      <w:tr w:rsidR="001E0ADD" w14:paraId="4D6EA105" w14:textId="77777777" w:rsidTr="00EE53D8">
        <w:tblPrEx>
          <w:jc w:val="left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hRule="exact" w:val="454"/>
        </w:trPr>
        <w:tc>
          <w:tcPr>
            <w:tcW w:w="4611" w:type="dxa"/>
            <w:gridSpan w:val="4"/>
            <w:shd w:val="clear" w:color="auto" w:fill="auto"/>
          </w:tcPr>
          <w:p w14:paraId="2D6E70E8" w14:textId="57B5FE81" w:rsidR="001E0ADD" w:rsidRDefault="001E0ADD" w:rsidP="001E0ADD">
            <w:pPr>
              <w:jc w:val="center"/>
            </w:pPr>
            <w:proofErr w:type="gramStart"/>
            <w:r>
              <w:t xml:space="preserve">(  </w:t>
            </w:r>
            <w:proofErr w:type="gramEnd"/>
            <w:r>
              <w:t xml:space="preserve">   )   Sim*</w:t>
            </w:r>
          </w:p>
        </w:tc>
        <w:tc>
          <w:tcPr>
            <w:tcW w:w="5449" w:type="dxa"/>
            <w:gridSpan w:val="6"/>
            <w:shd w:val="clear" w:color="auto" w:fill="auto"/>
          </w:tcPr>
          <w:p w14:paraId="4F49632D" w14:textId="7BF16D6E" w:rsidR="001E0ADD" w:rsidRDefault="001E0ADD" w:rsidP="001E0ADD">
            <w:pPr>
              <w:jc w:val="center"/>
            </w:pPr>
            <w:proofErr w:type="gramStart"/>
            <w:r>
              <w:t xml:space="preserve">(  </w:t>
            </w:r>
            <w:proofErr w:type="gramEnd"/>
            <w:r>
              <w:t xml:space="preserve">   ) Não</w:t>
            </w:r>
          </w:p>
        </w:tc>
      </w:tr>
    </w:tbl>
    <w:p w14:paraId="7BC573AE" w14:textId="068B61E7" w:rsidR="001C3F4A" w:rsidRPr="0085654B" w:rsidRDefault="000D6204" w:rsidP="001C3F4A">
      <w:pPr>
        <w:ind w:left="1133" w:right="492" w:firstLine="52"/>
        <w:rPr>
          <w:rFonts w:ascii="Times New Roman" w:hAnsi="Times New Roman"/>
          <w:sz w:val="20"/>
        </w:rPr>
      </w:pPr>
      <w:r w:rsidRPr="00935B71">
        <w:rPr>
          <w:rFonts w:ascii="Times New Roman" w:hAnsi="Times New Roman"/>
          <w:sz w:val="20"/>
        </w:rPr>
        <w:t xml:space="preserve"> </w:t>
      </w:r>
      <w:r w:rsidR="001E0ADD" w:rsidRPr="00935B71">
        <w:rPr>
          <w:rFonts w:ascii="Times New Roman" w:hAnsi="Times New Roman"/>
          <w:sz w:val="20"/>
        </w:rPr>
        <w:t>*</w:t>
      </w:r>
      <w:r w:rsidR="001C3F4A" w:rsidRPr="0085654B">
        <w:rPr>
          <w:rFonts w:ascii="Times New Roman" w:hAnsi="Times New Roman"/>
          <w:spacing w:val="-12"/>
          <w:sz w:val="20"/>
        </w:rPr>
        <w:t>A concessão de bolsa dependerá da disponibilidade de cotas do programa.</w:t>
      </w:r>
    </w:p>
    <w:tbl>
      <w:tblPr>
        <w:tblStyle w:val="TableNormal"/>
        <w:tblW w:w="10207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6"/>
        <w:gridCol w:w="5381"/>
      </w:tblGrid>
      <w:tr w:rsidR="001C3F4A" w14:paraId="6EE5CAFF" w14:textId="77777777" w:rsidTr="001C3F4A">
        <w:trPr>
          <w:trHeight w:val="383"/>
        </w:trPr>
        <w:tc>
          <w:tcPr>
            <w:tcW w:w="10207" w:type="dxa"/>
            <w:gridSpan w:val="2"/>
            <w:shd w:val="clear" w:color="auto" w:fill="CCCCCC"/>
          </w:tcPr>
          <w:p w14:paraId="34C46F12" w14:textId="77777777" w:rsidR="001C3F4A" w:rsidRDefault="001C3F4A" w:rsidP="008910DC">
            <w:pPr>
              <w:pStyle w:val="TableParagraph"/>
              <w:ind w:left="3311" w:right="3269"/>
              <w:jc w:val="center"/>
              <w:rPr>
                <w:b/>
              </w:rPr>
            </w:pPr>
            <w:r>
              <w:rPr>
                <w:b/>
                <w:spacing w:val="-2"/>
              </w:rPr>
              <w:t>COTISTA</w:t>
            </w:r>
            <w:r>
              <w:rPr>
                <w:b/>
                <w:spacing w:val="-16"/>
              </w:rPr>
              <w:t xml:space="preserve"> </w:t>
            </w:r>
            <w:r>
              <w:rPr>
                <w:b/>
                <w:spacing w:val="-2"/>
              </w:rPr>
              <w:t>(PRETO,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1"/>
              </w:rPr>
              <w:t>PARDO,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1"/>
              </w:rPr>
              <w:t>INDÍGENA)</w:t>
            </w:r>
          </w:p>
        </w:tc>
      </w:tr>
      <w:tr w:rsidR="001C3F4A" w14:paraId="3F11E916" w14:textId="77777777" w:rsidTr="001C3F4A">
        <w:trPr>
          <w:trHeight w:val="316"/>
        </w:trPr>
        <w:tc>
          <w:tcPr>
            <w:tcW w:w="4826" w:type="dxa"/>
          </w:tcPr>
          <w:p w14:paraId="00A98117" w14:textId="77777777" w:rsidR="001C3F4A" w:rsidRDefault="001C3F4A" w:rsidP="008910DC">
            <w:pPr>
              <w:pStyle w:val="TableParagraph"/>
              <w:tabs>
                <w:tab w:val="left" w:pos="441"/>
              </w:tabs>
              <w:spacing w:before="6"/>
              <w:ind w:left="124"/>
            </w:pPr>
            <w:r>
              <w:t>(</w:t>
            </w:r>
            <w:r>
              <w:tab/>
              <w:t>)</w:t>
            </w:r>
            <w:r>
              <w:rPr>
                <w:spacing w:val="47"/>
              </w:rPr>
              <w:t xml:space="preserve"> </w:t>
            </w:r>
            <w:r>
              <w:t>Sim</w:t>
            </w:r>
          </w:p>
        </w:tc>
        <w:tc>
          <w:tcPr>
            <w:tcW w:w="5381" w:type="dxa"/>
          </w:tcPr>
          <w:p w14:paraId="01CA0AED" w14:textId="77777777" w:rsidR="001C3F4A" w:rsidRDefault="001C3F4A" w:rsidP="008910DC">
            <w:pPr>
              <w:pStyle w:val="TableParagraph"/>
              <w:tabs>
                <w:tab w:val="left" w:pos="691"/>
              </w:tabs>
              <w:spacing w:before="6"/>
              <w:ind w:left="374"/>
            </w:pPr>
            <w:r>
              <w:t>(</w:t>
            </w:r>
            <w:r>
              <w:tab/>
              <w:t>)</w:t>
            </w:r>
            <w:r>
              <w:rPr>
                <w:spacing w:val="-1"/>
              </w:rPr>
              <w:t xml:space="preserve"> </w:t>
            </w:r>
            <w:proofErr w:type="spellStart"/>
            <w:r>
              <w:t>Não</w:t>
            </w:r>
            <w:proofErr w:type="spellEnd"/>
          </w:p>
        </w:tc>
      </w:tr>
      <w:tr w:rsidR="001C3F4A" w14:paraId="68CFACD7" w14:textId="77777777" w:rsidTr="001C3F4A">
        <w:trPr>
          <w:trHeight w:val="388"/>
        </w:trPr>
        <w:tc>
          <w:tcPr>
            <w:tcW w:w="10207" w:type="dxa"/>
            <w:gridSpan w:val="2"/>
            <w:shd w:val="clear" w:color="auto" w:fill="CCCCCC"/>
          </w:tcPr>
          <w:p w14:paraId="2D27BECE" w14:textId="77777777" w:rsidR="001C3F4A" w:rsidRDefault="001C3F4A" w:rsidP="008910DC">
            <w:pPr>
              <w:pStyle w:val="TableParagraph"/>
              <w:spacing w:before="11"/>
              <w:ind w:left="3300" w:right="3269"/>
              <w:jc w:val="center"/>
              <w:rPr>
                <w:b/>
              </w:rPr>
            </w:pPr>
            <w:r>
              <w:rPr>
                <w:b/>
                <w:spacing w:val="-2"/>
              </w:rPr>
              <w:t>PESSOA</w:t>
            </w:r>
            <w:r>
              <w:rPr>
                <w:b/>
                <w:spacing w:val="-15"/>
              </w:rPr>
              <w:t xml:space="preserve"> </w:t>
            </w:r>
            <w:r>
              <w:rPr>
                <w:b/>
                <w:spacing w:val="-1"/>
              </w:rPr>
              <w:t>COM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  <w:spacing w:val="-1"/>
              </w:rPr>
              <w:t>DEFICIÊNCIA</w:t>
            </w:r>
          </w:p>
        </w:tc>
      </w:tr>
      <w:tr w:rsidR="001C3F4A" w14:paraId="62D78CB9" w14:textId="77777777" w:rsidTr="001C3F4A">
        <w:trPr>
          <w:trHeight w:val="388"/>
        </w:trPr>
        <w:tc>
          <w:tcPr>
            <w:tcW w:w="4826" w:type="dxa"/>
          </w:tcPr>
          <w:p w14:paraId="0226A34E" w14:textId="77777777" w:rsidR="001C3F4A" w:rsidRDefault="001C3F4A" w:rsidP="008910DC">
            <w:pPr>
              <w:pStyle w:val="TableParagraph"/>
              <w:tabs>
                <w:tab w:val="left" w:pos="441"/>
              </w:tabs>
              <w:ind w:left="124"/>
            </w:pPr>
            <w:r>
              <w:t>(</w:t>
            </w:r>
            <w:r>
              <w:tab/>
              <w:t>)</w:t>
            </w:r>
            <w:r>
              <w:rPr>
                <w:spacing w:val="47"/>
              </w:rPr>
              <w:t xml:space="preserve"> </w:t>
            </w:r>
            <w:r>
              <w:t>Sim</w:t>
            </w:r>
          </w:p>
        </w:tc>
        <w:tc>
          <w:tcPr>
            <w:tcW w:w="5381" w:type="dxa"/>
          </w:tcPr>
          <w:p w14:paraId="1F5389BB" w14:textId="77777777" w:rsidR="001C3F4A" w:rsidRDefault="001C3F4A" w:rsidP="008910DC">
            <w:pPr>
              <w:pStyle w:val="TableParagraph"/>
              <w:tabs>
                <w:tab w:val="left" w:pos="691"/>
              </w:tabs>
              <w:ind w:left="374"/>
            </w:pPr>
            <w:r>
              <w:t>(</w:t>
            </w:r>
            <w:r>
              <w:tab/>
              <w:t>)</w:t>
            </w:r>
            <w:r>
              <w:rPr>
                <w:spacing w:val="-1"/>
              </w:rPr>
              <w:t xml:space="preserve"> </w:t>
            </w:r>
            <w:proofErr w:type="spellStart"/>
            <w:r>
              <w:t>Não</w:t>
            </w:r>
            <w:proofErr w:type="spellEnd"/>
          </w:p>
        </w:tc>
      </w:tr>
      <w:tr w:rsidR="001C3F4A" w14:paraId="30ACCBBB" w14:textId="77777777" w:rsidTr="001C3F4A">
        <w:trPr>
          <w:trHeight w:val="388"/>
        </w:trPr>
        <w:tc>
          <w:tcPr>
            <w:tcW w:w="10207" w:type="dxa"/>
            <w:gridSpan w:val="2"/>
            <w:shd w:val="clear" w:color="auto" w:fill="CCCCCC"/>
          </w:tcPr>
          <w:p w14:paraId="023E721F" w14:textId="77777777" w:rsidR="001C3F4A" w:rsidRDefault="001C3F4A" w:rsidP="008910DC">
            <w:pPr>
              <w:pStyle w:val="TableParagraph"/>
              <w:spacing w:before="6"/>
              <w:ind w:left="1901"/>
              <w:rPr>
                <w:b/>
              </w:rPr>
            </w:pPr>
            <w:r>
              <w:rPr>
                <w:b/>
                <w:spacing w:val="-1"/>
              </w:rPr>
              <w:t>PESSOA</w:t>
            </w:r>
            <w:r>
              <w:rPr>
                <w:b/>
                <w:spacing w:val="-16"/>
              </w:rPr>
              <w:t xml:space="preserve"> </w:t>
            </w:r>
            <w:r>
              <w:rPr>
                <w:b/>
                <w:spacing w:val="-1"/>
              </w:rPr>
              <w:t>SOB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1"/>
              </w:rPr>
              <w:t>POLÍTICAS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HUMANITÁRIAS</w:t>
            </w:r>
            <w:r>
              <w:rPr>
                <w:b/>
              </w:rPr>
              <w:t xml:space="preserve"> </w:t>
            </w:r>
            <w:r>
              <w:rPr>
                <w:b/>
                <w:spacing w:val="-1"/>
              </w:rPr>
              <w:t>NO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BRASIL</w:t>
            </w:r>
          </w:p>
        </w:tc>
      </w:tr>
      <w:tr w:rsidR="001C3F4A" w14:paraId="2EAFC1EC" w14:textId="77777777" w:rsidTr="001C3F4A">
        <w:trPr>
          <w:trHeight w:val="383"/>
        </w:trPr>
        <w:tc>
          <w:tcPr>
            <w:tcW w:w="4826" w:type="dxa"/>
          </w:tcPr>
          <w:p w14:paraId="70108ED0" w14:textId="77777777" w:rsidR="001C3F4A" w:rsidRDefault="001C3F4A" w:rsidP="008910DC">
            <w:pPr>
              <w:pStyle w:val="TableParagraph"/>
              <w:tabs>
                <w:tab w:val="left" w:pos="441"/>
              </w:tabs>
              <w:ind w:left="124"/>
            </w:pPr>
            <w:r>
              <w:t>(</w:t>
            </w:r>
            <w:r>
              <w:tab/>
              <w:t>)</w:t>
            </w:r>
            <w:r>
              <w:rPr>
                <w:spacing w:val="47"/>
              </w:rPr>
              <w:t xml:space="preserve"> </w:t>
            </w:r>
            <w:r>
              <w:t>Sim</w:t>
            </w:r>
          </w:p>
        </w:tc>
        <w:tc>
          <w:tcPr>
            <w:tcW w:w="5381" w:type="dxa"/>
          </w:tcPr>
          <w:p w14:paraId="4643B627" w14:textId="77777777" w:rsidR="001C3F4A" w:rsidRDefault="001C3F4A" w:rsidP="008910DC">
            <w:pPr>
              <w:pStyle w:val="TableParagraph"/>
              <w:tabs>
                <w:tab w:val="left" w:pos="691"/>
              </w:tabs>
              <w:ind w:left="374"/>
            </w:pPr>
            <w:r>
              <w:t>(</w:t>
            </w:r>
            <w:r>
              <w:tab/>
              <w:t>)</w:t>
            </w:r>
            <w:r>
              <w:rPr>
                <w:spacing w:val="-1"/>
              </w:rPr>
              <w:t xml:space="preserve"> </w:t>
            </w:r>
            <w:proofErr w:type="spellStart"/>
            <w:r>
              <w:t>Não</w:t>
            </w:r>
            <w:proofErr w:type="spellEnd"/>
          </w:p>
        </w:tc>
      </w:tr>
    </w:tbl>
    <w:p w14:paraId="496E6D05" w14:textId="66E9B7DE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022D1E45" w14:textId="77777777" w:rsidR="001C3F4A" w:rsidRDefault="001C3F4A" w:rsidP="00952F72">
      <w:pPr>
        <w:pStyle w:val="Normal3"/>
        <w:jc w:val="center"/>
        <w:rPr>
          <w:sz w:val="24"/>
          <w:szCs w:val="24"/>
        </w:rPr>
      </w:pPr>
    </w:p>
    <w:p w14:paraId="42C5CABC" w14:textId="77777777" w:rsidR="001C3F4A" w:rsidRDefault="001C3F4A" w:rsidP="00952F72">
      <w:pPr>
        <w:pStyle w:val="Normal3"/>
        <w:jc w:val="center"/>
        <w:rPr>
          <w:sz w:val="24"/>
          <w:szCs w:val="24"/>
        </w:rPr>
      </w:pPr>
    </w:p>
    <w:p w14:paraId="0263D10E" w14:textId="3D870C3E" w:rsidR="00D15F5B" w:rsidRDefault="00D15F5B" w:rsidP="00D15F5B">
      <w:pPr>
        <w:pStyle w:val="Normal3"/>
        <w:jc w:val="center"/>
        <w:rPr>
          <w:b/>
          <w:sz w:val="24"/>
          <w:szCs w:val="24"/>
        </w:rPr>
      </w:pPr>
      <w:r w:rsidRPr="00E45CD3">
        <w:rPr>
          <w:b/>
          <w:sz w:val="24"/>
          <w:szCs w:val="24"/>
        </w:rPr>
        <w:lastRenderedPageBreak/>
        <w:t>Lista para escolha de linhas de pesquisa</w:t>
      </w:r>
      <w:r w:rsidR="0042308B">
        <w:rPr>
          <w:b/>
          <w:sz w:val="24"/>
          <w:szCs w:val="24"/>
        </w:rPr>
        <w:t>.</w:t>
      </w:r>
    </w:p>
    <w:p w14:paraId="1BB7B4E7" w14:textId="77777777" w:rsidR="00AD094F" w:rsidRDefault="00AD094F" w:rsidP="00D15F5B">
      <w:pPr>
        <w:pStyle w:val="Normal3"/>
        <w:jc w:val="center"/>
        <w:rPr>
          <w:b/>
          <w:sz w:val="24"/>
          <w:szCs w:val="24"/>
        </w:rPr>
      </w:pPr>
    </w:p>
    <w:tbl>
      <w:tblPr>
        <w:tblW w:w="11341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3"/>
        <w:gridCol w:w="1276"/>
        <w:gridCol w:w="1134"/>
        <w:gridCol w:w="1134"/>
        <w:gridCol w:w="2126"/>
        <w:gridCol w:w="4328"/>
      </w:tblGrid>
      <w:tr w:rsidR="00723AAC" w:rsidRPr="00813D3F" w14:paraId="598D7CE8" w14:textId="526CCEB9" w:rsidTr="00A15C2D">
        <w:trPr>
          <w:trHeight w:val="527"/>
        </w:trPr>
        <w:tc>
          <w:tcPr>
            <w:tcW w:w="1343" w:type="dxa"/>
            <w:vMerge w:val="restart"/>
          </w:tcPr>
          <w:p w14:paraId="7CB6E39A" w14:textId="77777777" w:rsidR="00723AAC" w:rsidRPr="00813D3F" w:rsidRDefault="00723AAC" w:rsidP="00AD09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Área de concentração</w:t>
            </w:r>
          </w:p>
          <w:p w14:paraId="6988EB4F" w14:textId="3926F060" w:rsidR="00723AAC" w:rsidRPr="00813D3F" w:rsidRDefault="00723AAC" w:rsidP="00027123">
            <w:pPr>
              <w:spacing w:after="0" w:line="480" w:lineRule="auto"/>
              <w:ind w:left="113" w:right="113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shd w:val="clear" w:color="auto" w:fill="auto"/>
            <w:vAlign w:val="center"/>
          </w:tcPr>
          <w:p w14:paraId="09C7BECE" w14:textId="33A73205" w:rsidR="00723AAC" w:rsidRPr="00813D3F" w:rsidRDefault="00723AAC" w:rsidP="00AD09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Assinale as três opções das linhas de pesquisa em ordem de preferência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  <w:hideMark/>
          </w:tcPr>
          <w:p w14:paraId="4EEF9E01" w14:textId="1725ECBC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Linhas de pesquisa</w:t>
            </w:r>
          </w:p>
        </w:tc>
        <w:tc>
          <w:tcPr>
            <w:tcW w:w="4328" w:type="dxa"/>
            <w:vMerge w:val="restart"/>
          </w:tcPr>
          <w:p w14:paraId="334383B9" w14:textId="5079E198" w:rsidR="00723AAC" w:rsidRPr="00813D3F" w:rsidRDefault="00723AAC" w:rsidP="00723AAC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cstheme="minorHAnsi"/>
                <w:b/>
                <w:bCs/>
                <w:sz w:val="20"/>
                <w:szCs w:val="20"/>
              </w:rPr>
              <w:t>Possui disponibilidade para desenvolver experimento em Campus/Instituição diverso do Campus UFU - Uberlândia, conforme descrito abaixo? É possível marcar mais de uma opção dentro da área de concentração escolhida</w:t>
            </w:r>
          </w:p>
        </w:tc>
      </w:tr>
      <w:tr w:rsidR="00723AAC" w:rsidRPr="00813D3F" w14:paraId="214971EE" w14:textId="402114FE" w:rsidTr="00A15C2D">
        <w:trPr>
          <w:trHeight w:val="527"/>
        </w:trPr>
        <w:tc>
          <w:tcPr>
            <w:tcW w:w="1343" w:type="dxa"/>
            <w:vMerge/>
            <w:textDirection w:val="btLr"/>
          </w:tcPr>
          <w:p w14:paraId="05056BC3" w14:textId="42E23FD0" w:rsidR="00723AAC" w:rsidRPr="00813D3F" w:rsidRDefault="00723AAC" w:rsidP="00027123">
            <w:pPr>
              <w:spacing w:after="0" w:line="480" w:lineRule="auto"/>
              <w:ind w:left="113" w:right="113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C03D4E8" w14:textId="42C0BC43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ª opção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0BA38A" w14:textId="53E2AFB8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ª opção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8DEE7A" w14:textId="6AF7E950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ª opção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7F029635" w14:textId="77777777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28" w:type="dxa"/>
            <w:vMerge/>
          </w:tcPr>
          <w:p w14:paraId="502F245F" w14:textId="77777777" w:rsidR="00723AAC" w:rsidRPr="00813D3F" w:rsidRDefault="00723AAC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7A4B7A" w:rsidRPr="00813D3F" w14:paraId="78B2F3CB" w14:textId="3B933105" w:rsidTr="00A15C2D">
        <w:trPr>
          <w:trHeight w:val="527"/>
        </w:trPr>
        <w:tc>
          <w:tcPr>
            <w:tcW w:w="1343" w:type="dxa"/>
            <w:vMerge w:val="restart"/>
            <w:textDirection w:val="btLr"/>
          </w:tcPr>
          <w:p w14:paraId="66FEF2DC" w14:textId="04039453" w:rsidR="007A4B7A" w:rsidRPr="00813D3F" w:rsidRDefault="007A4B7A" w:rsidP="00027123">
            <w:pPr>
              <w:spacing w:after="0" w:line="480" w:lineRule="auto"/>
              <w:ind w:left="113" w:right="113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Fitotecni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3FDA361" w14:textId="44B8220C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718492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1F7C80E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14:paraId="39C293F5" w14:textId="4D3DC6E8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lericultura</w:t>
            </w:r>
          </w:p>
        </w:tc>
        <w:tc>
          <w:tcPr>
            <w:tcW w:w="4328" w:type="dxa"/>
            <w:vMerge w:val="restart"/>
          </w:tcPr>
          <w:p w14:paraId="3E35461D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0DE7BDC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0071FD5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B2A7A52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6D89CBC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8CC64DC" w14:textId="095B1EE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gramStart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  </w:t>
            </w:r>
            <w:proofErr w:type="gramEnd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) UFU Campus Monte Carmelo/MG</w:t>
            </w:r>
          </w:p>
        </w:tc>
      </w:tr>
      <w:tr w:rsidR="007A4B7A" w:rsidRPr="00813D3F" w14:paraId="104BEB07" w14:textId="74460FCE" w:rsidTr="00A15C2D">
        <w:trPr>
          <w:trHeight w:val="527"/>
        </w:trPr>
        <w:tc>
          <w:tcPr>
            <w:tcW w:w="1343" w:type="dxa"/>
            <w:vMerge/>
          </w:tcPr>
          <w:p w14:paraId="6F48BB60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43FB221" w14:textId="5DB7CD38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A14760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3BE7DF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14:paraId="6D3B201D" w14:textId="275008D7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lhoramento de plantas</w:t>
            </w:r>
          </w:p>
        </w:tc>
        <w:tc>
          <w:tcPr>
            <w:tcW w:w="4328" w:type="dxa"/>
            <w:vMerge/>
          </w:tcPr>
          <w:p w14:paraId="3ED94168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A4B7A" w:rsidRPr="00813D3F" w14:paraId="0AB8341A" w14:textId="2FAEF817" w:rsidTr="00A15C2D">
        <w:trPr>
          <w:trHeight w:val="527"/>
        </w:trPr>
        <w:tc>
          <w:tcPr>
            <w:tcW w:w="1343" w:type="dxa"/>
            <w:vMerge/>
          </w:tcPr>
          <w:p w14:paraId="1BA23DCE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B843400" w14:textId="54495081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CBB047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366A30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14:paraId="70947778" w14:textId="3BDC731F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Máquinas agrícolas/tecnologia aplicação</w:t>
            </w:r>
          </w:p>
        </w:tc>
        <w:tc>
          <w:tcPr>
            <w:tcW w:w="4328" w:type="dxa"/>
            <w:vMerge/>
          </w:tcPr>
          <w:p w14:paraId="667064DE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  <w:tr w:rsidR="007A4B7A" w:rsidRPr="00813D3F" w14:paraId="750BEE99" w14:textId="00DA82AD" w:rsidTr="00A15C2D">
        <w:trPr>
          <w:trHeight w:val="527"/>
        </w:trPr>
        <w:tc>
          <w:tcPr>
            <w:tcW w:w="1343" w:type="dxa"/>
            <w:vMerge/>
          </w:tcPr>
          <w:p w14:paraId="7181B583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7B38683" w14:textId="3A29D29D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3C2ADB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844D02D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14:paraId="72F32629" w14:textId="1AF47590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Nutrição e metabolismo aplicado ao estresse de plantas</w:t>
            </w:r>
          </w:p>
        </w:tc>
        <w:tc>
          <w:tcPr>
            <w:tcW w:w="4328" w:type="dxa"/>
            <w:vMerge/>
          </w:tcPr>
          <w:p w14:paraId="59D3DB25" w14:textId="77777777" w:rsidR="007A4B7A" w:rsidRPr="00813D3F" w:rsidRDefault="007A4B7A" w:rsidP="00027123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  <w:tr w:rsidR="007A4B7A" w:rsidRPr="00813D3F" w14:paraId="36D44B58" w14:textId="2F8B1267" w:rsidTr="00A15C2D">
        <w:trPr>
          <w:trHeight w:val="527"/>
        </w:trPr>
        <w:tc>
          <w:tcPr>
            <w:tcW w:w="1343" w:type="dxa"/>
          </w:tcPr>
          <w:p w14:paraId="6A538DDB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276007F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3FDDE3B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434BF5" w14:textId="77777777" w:rsidR="007A4B7A" w:rsidRPr="00813D3F" w:rsidRDefault="007A4B7A" w:rsidP="0002712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0F526FDF" w14:textId="77777777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Produção e tecnologia de sementes</w:t>
            </w:r>
          </w:p>
          <w:p w14:paraId="79C5DDA0" w14:textId="77777777" w:rsidR="007A4B7A" w:rsidRPr="00813D3F" w:rsidRDefault="007A4B7A" w:rsidP="007A4B7A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328" w:type="dxa"/>
            <w:vMerge/>
          </w:tcPr>
          <w:p w14:paraId="054DD74F" w14:textId="77777777" w:rsidR="007A4B7A" w:rsidRPr="00813D3F" w:rsidRDefault="007A4B7A" w:rsidP="00723AAC">
            <w:pPr>
              <w:pStyle w:val="TableParagraph"/>
              <w:tabs>
                <w:tab w:val="left" w:pos="469"/>
              </w:tabs>
              <w:spacing w:line="236" w:lineRule="exact"/>
              <w:ind w:left="47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  <w:tr w:rsidR="007A4B7A" w:rsidRPr="00813D3F" w14:paraId="25E5D856" w14:textId="164995AB" w:rsidTr="00A15C2D">
        <w:trPr>
          <w:trHeight w:val="527"/>
        </w:trPr>
        <w:tc>
          <w:tcPr>
            <w:tcW w:w="11341" w:type="dxa"/>
            <w:gridSpan w:val="6"/>
          </w:tcPr>
          <w:p w14:paraId="4BA873CA" w14:textId="5817545A" w:rsidR="007A4B7A" w:rsidRPr="00813D3F" w:rsidRDefault="007A4B7A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Não é permitida a escolha de linhas de pesquisa em mais de uma</w:t>
            </w:r>
            <w:r w:rsidR="005477AE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área</w:t>
            </w: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de concentração</w:t>
            </w:r>
          </w:p>
          <w:p w14:paraId="1FFF7BCB" w14:textId="77777777" w:rsidR="007A4B7A" w:rsidRPr="00813D3F" w:rsidRDefault="007A4B7A" w:rsidP="000271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7A4B7A" w:rsidRPr="00813D3F" w14:paraId="54DF64C7" w14:textId="273CD6D7" w:rsidTr="00A15C2D">
        <w:trPr>
          <w:trHeight w:val="527"/>
        </w:trPr>
        <w:tc>
          <w:tcPr>
            <w:tcW w:w="1343" w:type="dxa"/>
            <w:vMerge w:val="restart"/>
          </w:tcPr>
          <w:p w14:paraId="4103E3AE" w14:textId="77777777" w:rsidR="007A4B7A" w:rsidRPr="00813D3F" w:rsidRDefault="007A4B7A" w:rsidP="00723A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Área de concentração</w:t>
            </w:r>
          </w:p>
          <w:p w14:paraId="702865F8" w14:textId="77777777" w:rsidR="007A4B7A" w:rsidRPr="00813D3F" w:rsidRDefault="007A4B7A" w:rsidP="00723AAC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shd w:val="clear" w:color="auto" w:fill="auto"/>
            <w:noWrap/>
            <w:vAlign w:val="center"/>
            <w:hideMark/>
          </w:tcPr>
          <w:p w14:paraId="3ABB5081" w14:textId="2D5D6479" w:rsidR="007A4B7A" w:rsidRPr="00813D3F" w:rsidRDefault="007A4B7A" w:rsidP="00723A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Assinale as três opções das linhas de pesquisa em ordem de preferência</w:t>
            </w:r>
          </w:p>
        </w:tc>
        <w:tc>
          <w:tcPr>
            <w:tcW w:w="6454" w:type="dxa"/>
            <w:gridSpan w:val="2"/>
            <w:vMerge w:val="restart"/>
            <w:shd w:val="clear" w:color="auto" w:fill="auto"/>
            <w:vAlign w:val="center"/>
          </w:tcPr>
          <w:p w14:paraId="640AC381" w14:textId="70D670CA" w:rsidR="007A4B7A" w:rsidRPr="00813D3F" w:rsidRDefault="007A4B7A" w:rsidP="007A4B7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Linhas de pesquisa</w:t>
            </w:r>
          </w:p>
        </w:tc>
      </w:tr>
      <w:tr w:rsidR="007A4B7A" w:rsidRPr="00813D3F" w14:paraId="7734763C" w14:textId="0BFB1E0F" w:rsidTr="00A15C2D">
        <w:trPr>
          <w:trHeight w:val="527"/>
        </w:trPr>
        <w:tc>
          <w:tcPr>
            <w:tcW w:w="1343" w:type="dxa"/>
            <w:vMerge/>
          </w:tcPr>
          <w:p w14:paraId="28354E0E" w14:textId="77777777" w:rsidR="007A4B7A" w:rsidRPr="00813D3F" w:rsidRDefault="007A4B7A" w:rsidP="00723AAC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929F7D1" w14:textId="055E6E38" w:rsidR="007A4B7A" w:rsidRPr="00813D3F" w:rsidRDefault="007A4B7A" w:rsidP="00723A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1ª opção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14D860" w14:textId="5867D986" w:rsidR="007A4B7A" w:rsidRPr="00813D3F" w:rsidRDefault="007A4B7A" w:rsidP="00723A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ª opçã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BDD7B6" w14:textId="2310CE4F" w:rsidR="007A4B7A" w:rsidRPr="00813D3F" w:rsidRDefault="007A4B7A" w:rsidP="00723AA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ª opção</w:t>
            </w:r>
          </w:p>
        </w:tc>
        <w:tc>
          <w:tcPr>
            <w:tcW w:w="6454" w:type="dxa"/>
            <w:gridSpan w:val="2"/>
            <w:vMerge/>
            <w:shd w:val="clear" w:color="auto" w:fill="auto"/>
          </w:tcPr>
          <w:p w14:paraId="3BBCD208" w14:textId="77777777" w:rsidR="007A4B7A" w:rsidRPr="00813D3F" w:rsidRDefault="007A4B7A" w:rsidP="007A4B7A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7A4B7A" w:rsidRPr="00813D3F" w14:paraId="01D2BD06" w14:textId="55D259AB" w:rsidTr="00A15C2D">
        <w:trPr>
          <w:trHeight w:val="527"/>
        </w:trPr>
        <w:tc>
          <w:tcPr>
            <w:tcW w:w="1343" w:type="dxa"/>
            <w:vMerge w:val="restart"/>
            <w:textDirection w:val="btLr"/>
          </w:tcPr>
          <w:p w14:paraId="442BB297" w14:textId="202F4C14" w:rsidR="007A4B7A" w:rsidRPr="00813D3F" w:rsidRDefault="007A4B7A" w:rsidP="007A4B7A">
            <w:pPr>
              <w:ind w:left="113" w:right="113"/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cstheme="minorHAnsi"/>
                <w:b/>
                <w:bCs/>
                <w:iCs/>
                <w:sz w:val="20"/>
                <w:szCs w:val="20"/>
              </w:rPr>
              <w:t>Fitopatologi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2A8DDA6" w14:textId="20003CDD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34BFAE8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E54256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6454" w:type="dxa"/>
            <w:gridSpan w:val="2"/>
            <w:shd w:val="clear" w:color="auto" w:fill="auto"/>
          </w:tcPr>
          <w:p w14:paraId="01C6CA05" w14:textId="5DEDB8B4" w:rsidR="007A4B7A" w:rsidRPr="00813D3F" w:rsidRDefault="007A4B7A" w:rsidP="007A4B7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cstheme="minorHAnsi"/>
                <w:b/>
                <w:bCs/>
                <w:iCs/>
                <w:sz w:val="20"/>
                <w:szCs w:val="20"/>
              </w:rPr>
              <w:t>Micologia</w:t>
            </w:r>
          </w:p>
        </w:tc>
      </w:tr>
      <w:tr w:rsidR="007A4B7A" w:rsidRPr="00813D3F" w14:paraId="7F1F13EB" w14:textId="4240CD93" w:rsidTr="00A15C2D">
        <w:trPr>
          <w:trHeight w:val="527"/>
        </w:trPr>
        <w:tc>
          <w:tcPr>
            <w:tcW w:w="1343" w:type="dxa"/>
            <w:vMerge/>
          </w:tcPr>
          <w:p w14:paraId="53805F95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CAA3852" w14:textId="5B6F2F8F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3F4A8D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C1BECDE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6454" w:type="dxa"/>
            <w:gridSpan w:val="2"/>
            <w:shd w:val="clear" w:color="auto" w:fill="auto"/>
          </w:tcPr>
          <w:p w14:paraId="4B1B5D3E" w14:textId="72C8B486" w:rsidR="007A4B7A" w:rsidRPr="00813D3F" w:rsidRDefault="007A4B7A" w:rsidP="007A4B7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cstheme="minorHAnsi"/>
                <w:b/>
                <w:bCs/>
                <w:iCs/>
                <w:sz w:val="20"/>
                <w:szCs w:val="20"/>
              </w:rPr>
              <w:t>Bacteriologia</w:t>
            </w:r>
          </w:p>
        </w:tc>
      </w:tr>
      <w:tr w:rsidR="007A4B7A" w:rsidRPr="00813D3F" w14:paraId="7948D954" w14:textId="73D4E006" w:rsidTr="00A15C2D">
        <w:trPr>
          <w:trHeight w:val="527"/>
        </w:trPr>
        <w:tc>
          <w:tcPr>
            <w:tcW w:w="1343" w:type="dxa"/>
            <w:vMerge/>
          </w:tcPr>
          <w:p w14:paraId="68F3707A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64C09BE" w14:textId="7EDFC0C6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1EA31B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863F78F" w14:textId="77777777" w:rsidR="007A4B7A" w:rsidRPr="00813D3F" w:rsidRDefault="007A4B7A" w:rsidP="007A4B7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6454" w:type="dxa"/>
            <w:gridSpan w:val="2"/>
            <w:shd w:val="clear" w:color="auto" w:fill="auto"/>
          </w:tcPr>
          <w:p w14:paraId="48A3317A" w14:textId="44142D90" w:rsidR="007A4B7A" w:rsidRPr="00813D3F" w:rsidRDefault="007A4B7A" w:rsidP="007A4B7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cstheme="minorHAnsi"/>
                <w:b/>
                <w:bCs/>
                <w:iCs/>
                <w:sz w:val="20"/>
                <w:szCs w:val="20"/>
              </w:rPr>
              <w:t>Virologia</w:t>
            </w:r>
          </w:p>
        </w:tc>
      </w:tr>
      <w:tr w:rsidR="007A4B7A" w:rsidRPr="00813D3F" w14:paraId="66411E2E" w14:textId="37ADF35B" w:rsidTr="00A15C2D">
        <w:trPr>
          <w:trHeight w:val="527"/>
        </w:trPr>
        <w:tc>
          <w:tcPr>
            <w:tcW w:w="11341" w:type="dxa"/>
            <w:gridSpan w:val="6"/>
          </w:tcPr>
          <w:p w14:paraId="275DC253" w14:textId="57EEA3BF" w:rsidR="007A4B7A" w:rsidRPr="00813D3F" w:rsidRDefault="007A4B7A" w:rsidP="007A4B7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Não é permitida a escolha de linhas de pesquisa em mais de uma </w:t>
            </w:r>
            <w:r w:rsidR="005477AE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área </w:t>
            </w: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de concentração </w:t>
            </w:r>
          </w:p>
        </w:tc>
      </w:tr>
      <w:tr w:rsidR="00A15C2D" w:rsidRPr="00813D3F" w14:paraId="577740DA" w14:textId="52F4C2F1" w:rsidTr="00943553">
        <w:trPr>
          <w:trHeight w:val="439"/>
        </w:trPr>
        <w:tc>
          <w:tcPr>
            <w:tcW w:w="1343" w:type="dxa"/>
            <w:vMerge w:val="restart"/>
          </w:tcPr>
          <w:p w14:paraId="71864668" w14:textId="77777777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Área de concentração</w:t>
            </w:r>
          </w:p>
          <w:p w14:paraId="088E6010" w14:textId="77777777" w:rsidR="00A15C2D" w:rsidRPr="00813D3F" w:rsidRDefault="00A15C2D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shd w:val="clear" w:color="auto" w:fill="auto"/>
            <w:noWrap/>
            <w:vAlign w:val="center"/>
            <w:hideMark/>
          </w:tcPr>
          <w:p w14:paraId="2F2356BB" w14:textId="0AF076BA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Assinale as três opções das linhas de pesquisa em ordem de preferência</w:t>
            </w:r>
          </w:p>
          <w:p w14:paraId="38A68605" w14:textId="68EA98B0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7703A3E" w14:textId="64BB6383" w:rsidR="00A15C2D" w:rsidRPr="00813D3F" w:rsidRDefault="00A15C2D" w:rsidP="00A15C2D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inhas de pesquisa</w:t>
            </w:r>
          </w:p>
        </w:tc>
        <w:tc>
          <w:tcPr>
            <w:tcW w:w="4328" w:type="dxa"/>
            <w:vMerge w:val="restart"/>
          </w:tcPr>
          <w:p w14:paraId="12E77AC2" w14:textId="03E58ADC" w:rsidR="00A15C2D" w:rsidRPr="00813D3F" w:rsidRDefault="00A15C2D" w:rsidP="00A15C2D">
            <w:pPr>
              <w:pStyle w:val="TableParagraph"/>
              <w:spacing w:line="243" w:lineRule="exact"/>
              <w:ind w:left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sui disponibilidade para desenvolver experimento em Campus/Instituição diverso do Campus UFU - Uberlândia, conforme descrito abaixo? É possível marcar mais de uma opção dentro da área de concentração escolhida</w:t>
            </w:r>
          </w:p>
        </w:tc>
      </w:tr>
      <w:tr w:rsidR="00A15C2D" w:rsidRPr="00813D3F" w14:paraId="0AC82C02" w14:textId="555D2AD5" w:rsidTr="00943553">
        <w:trPr>
          <w:trHeight w:val="527"/>
        </w:trPr>
        <w:tc>
          <w:tcPr>
            <w:tcW w:w="1343" w:type="dxa"/>
            <w:vMerge/>
          </w:tcPr>
          <w:p w14:paraId="243DC32D" w14:textId="77777777" w:rsidR="00A15C2D" w:rsidRPr="00813D3F" w:rsidRDefault="00A15C2D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4FFCD5B" w14:textId="7D12E1A8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ª opção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75CD96" w14:textId="56C7845D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ª opção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8E81AAF" w14:textId="77777777" w:rsidR="005477AE" w:rsidRDefault="005477AE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  <w:p w14:paraId="265CCFCE" w14:textId="790CBE29" w:rsidR="00A15C2D" w:rsidRPr="00813D3F" w:rsidRDefault="00A15C2D" w:rsidP="00A15C2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ª opção</w:t>
            </w:r>
          </w:p>
        </w:tc>
        <w:tc>
          <w:tcPr>
            <w:tcW w:w="2126" w:type="dxa"/>
            <w:vMerge/>
            <w:shd w:val="clear" w:color="auto" w:fill="auto"/>
          </w:tcPr>
          <w:p w14:paraId="519CE348" w14:textId="7E4F4457" w:rsidR="00A15C2D" w:rsidRPr="00813D3F" w:rsidRDefault="00A15C2D" w:rsidP="00A15C2D">
            <w:pPr>
              <w:pStyle w:val="TableParagraph"/>
              <w:spacing w:line="242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  <w:tc>
          <w:tcPr>
            <w:tcW w:w="4328" w:type="dxa"/>
            <w:vMerge/>
          </w:tcPr>
          <w:p w14:paraId="72411CB8" w14:textId="77777777" w:rsidR="00A15C2D" w:rsidRPr="00813D3F" w:rsidRDefault="00A15C2D" w:rsidP="00A15C2D">
            <w:pPr>
              <w:pStyle w:val="TableParagraph"/>
              <w:spacing w:line="242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C12A4F" w:rsidRPr="00813D3F" w14:paraId="0B5D96FA" w14:textId="46F7BBE6" w:rsidTr="000C26C3">
        <w:trPr>
          <w:trHeight w:val="527"/>
        </w:trPr>
        <w:tc>
          <w:tcPr>
            <w:tcW w:w="1343" w:type="dxa"/>
            <w:vMerge w:val="restart"/>
            <w:textDirection w:val="btLr"/>
          </w:tcPr>
          <w:p w14:paraId="5EE4D369" w14:textId="5479E367" w:rsidR="00C12A4F" w:rsidRPr="00813D3F" w:rsidRDefault="00C12A4F" w:rsidP="000C26C3">
            <w:pPr>
              <w:spacing w:after="0" w:line="240" w:lineRule="auto"/>
              <w:ind w:left="113" w:right="113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Entomologia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E821FE3" w14:textId="70754BAB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10E1D2F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582661F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06948922" w14:textId="4EEA9F03" w:rsidR="00C12A4F" w:rsidRPr="00813D3F" w:rsidRDefault="00C12A4F" w:rsidP="00C12A4F">
            <w:pPr>
              <w:pStyle w:val="TableParagraph"/>
              <w:tabs>
                <w:tab w:val="left" w:pos="469"/>
              </w:tabs>
              <w:spacing w:line="236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pacing w:val="-2"/>
                <w:sz w:val="20"/>
                <w:szCs w:val="20"/>
              </w:rPr>
              <w:t>Manejo integrado e resistência de pragas</w:t>
            </w:r>
          </w:p>
        </w:tc>
        <w:tc>
          <w:tcPr>
            <w:tcW w:w="4328" w:type="dxa"/>
            <w:vMerge w:val="restart"/>
          </w:tcPr>
          <w:p w14:paraId="5D581F7C" w14:textId="77777777" w:rsidR="00C12A4F" w:rsidRPr="00813D3F" w:rsidRDefault="00C12A4F" w:rsidP="00C12A4F">
            <w:pPr>
              <w:pStyle w:val="TableParagraph"/>
              <w:spacing w:before="10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AB91ADD" w14:textId="77777777" w:rsidR="00C12A4F" w:rsidRPr="00813D3F" w:rsidRDefault="00C12A4F" w:rsidP="00C12A4F">
            <w:pPr>
              <w:pStyle w:val="TableParagraph"/>
              <w:spacing w:before="10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2031A03" w14:textId="77777777" w:rsidR="00C12A4F" w:rsidRPr="00813D3F" w:rsidRDefault="00C12A4F" w:rsidP="00C12A4F">
            <w:pPr>
              <w:pStyle w:val="TableParagraph"/>
              <w:spacing w:before="10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186B4F1" w14:textId="3E0A7373" w:rsidR="00C12A4F" w:rsidRPr="00813D3F" w:rsidRDefault="00C12A4F" w:rsidP="00C12A4F">
            <w:pPr>
              <w:pStyle w:val="TableParagraph"/>
              <w:spacing w:before="10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gramStart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  </w:t>
            </w:r>
            <w:proofErr w:type="gramEnd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) UFV</w:t>
            </w:r>
            <w:r w:rsidRPr="00813D3F">
              <w:rPr>
                <w:rFonts w:asciiTheme="minorHAnsi" w:hAnsiTheme="minorHAnsi" w:cstheme="minorHAnsi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ampus</w:t>
            </w:r>
            <w:r w:rsidRPr="00813D3F">
              <w:rPr>
                <w:rFonts w:asciiTheme="minorHAnsi" w:hAnsiTheme="minorHAnsi" w:cstheme="minorHAnsi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io</w:t>
            </w:r>
            <w:r w:rsidRPr="00813D3F">
              <w:rPr>
                <w:rFonts w:asciiTheme="minorHAnsi" w:hAnsiTheme="minorHAnsi" w:cstheme="minorHAnsi"/>
                <w:b/>
                <w:bCs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anaiba</w:t>
            </w:r>
            <w:proofErr w:type="spellEnd"/>
            <w:r w:rsidRPr="00813D3F">
              <w:rPr>
                <w:rFonts w:asciiTheme="minorHAnsi" w:hAnsiTheme="minorHAnsi" w:cstheme="minorHAnsi"/>
                <w:b/>
                <w:bCs/>
                <w:spacing w:val="3"/>
                <w:sz w:val="20"/>
                <w:szCs w:val="20"/>
              </w:rPr>
              <w:t xml:space="preserve"> </w:t>
            </w: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–</w:t>
            </w:r>
            <w:r w:rsidRPr="00813D3F">
              <w:rPr>
                <w:rFonts w:asciiTheme="minorHAnsi" w:hAnsiTheme="minorHAnsi" w:cstheme="minorHAnsi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G</w:t>
            </w:r>
          </w:p>
          <w:p w14:paraId="28F0468A" w14:textId="74F9A14B" w:rsidR="00C12A4F" w:rsidRPr="00813D3F" w:rsidRDefault="00C12A4F" w:rsidP="00C12A4F">
            <w:pPr>
              <w:pStyle w:val="TableParagraph"/>
              <w:spacing w:line="243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gramStart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(  </w:t>
            </w:r>
            <w:proofErr w:type="gramEnd"/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)UFU Campus Monte Carmelo - MG</w:t>
            </w:r>
          </w:p>
        </w:tc>
      </w:tr>
      <w:tr w:rsidR="00C12A4F" w:rsidRPr="00813D3F" w14:paraId="514F6B2D" w14:textId="24CEE9C3" w:rsidTr="00A15C2D">
        <w:trPr>
          <w:trHeight w:val="527"/>
        </w:trPr>
        <w:tc>
          <w:tcPr>
            <w:tcW w:w="1343" w:type="dxa"/>
            <w:vMerge/>
          </w:tcPr>
          <w:p w14:paraId="1099676E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E30279A" w14:textId="0B8F3964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86BF99D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153DE7E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98B552C" w14:textId="37D062D8" w:rsidR="00C12A4F" w:rsidRPr="00813D3F" w:rsidRDefault="00C12A4F" w:rsidP="00C12A4F">
            <w:pPr>
              <w:pStyle w:val="TableParagraph"/>
              <w:tabs>
                <w:tab w:val="left" w:pos="469"/>
              </w:tabs>
              <w:spacing w:line="236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Controle biológico e resistência de plantas a pragas</w:t>
            </w:r>
          </w:p>
        </w:tc>
        <w:tc>
          <w:tcPr>
            <w:tcW w:w="4328" w:type="dxa"/>
            <w:vMerge/>
          </w:tcPr>
          <w:p w14:paraId="30EA9836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C12A4F" w:rsidRPr="00813D3F" w14:paraId="51F51CEE" w14:textId="4D792CD6" w:rsidTr="00A15C2D">
        <w:trPr>
          <w:trHeight w:val="527"/>
        </w:trPr>
        <w:tc>
          <w:tcPr>
            <w:tcW w:w="1343" w:type="dxa"/>
            <w:vMerge/>
          </w:tcPr>
          <w:p w14:paraId="1DDBEEDF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8D8AEBF" w14:textId="31261AB9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BB4997E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A717B3F" w14:textId="77777777" w:rsidR="00C12A4F" w:rsidRPr="00813D3F" w:rsidRDefault="00C12A4F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E91FF1F" w14:textId="506CC652" w:rsidR="00C12A4F" w:rsidRPr="00813D3F" w:rsidRDefault="00C12A4F" w:rsidP="00C12A4F">
            <w:pPr>
              <w:pStyle w:val="TableParagraph"/>
              <w:tabs>
                <w:tab w:val="left" w:pos="469"/>
              </w:tabs>
              <w:spacing w:line="236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Controle biológico de pragas</w:t>
            </w:r>
          </w:p>
        </w:tc>
        <w:tc>
          <w:tcPr>
            <w:tcW w:w="4328" w:type="dxa"/>
            <w:vMerge/>
          </w:tcPr>
          <w:p w14:paraId="3CB9EEC6" w14:textId="77777777" w:rsidR="00C12A4F" w:rsidRPr="00813D3F" w:rsidRDefault="00C12A4F" w:rsidP="00A15C2D">
            <w:pPr>
              <w:pStyle w:val="TableParagraph"/>
              <w:spacing w:line="243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C12A4F" w:rsidRPr="00813D3F" w14:paraId="696F4E91" w14:textId="440A0463" w:rsidTr="008869B7">
        <w:trPr>
          <w:trHeight w:val="527"/>
        </w:trPr>
        <w:tc>
          <w:tcPr>
            <w:tcW w:w="11341" w:type="dxa"/>
            <w:gridSpan w:val="6"/>
          </w:tcPr>
          <w:p w14:paraId="73F038A3" w14:textId="03C92427" w:rsidR="00C12A4F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  <w:r w:rsidR="00C12A4F"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ão é permitida a escolha de linhas de pesquisa em mais de uma</w:t>
            </w:r>
            <w:r w:rsidR="005477A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área de</w:t>
            </w:r>
            <w:r w:rsidR="00C12A4F"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concentração</w:t>
            </w:r>
          </w:p>
          <w:p w14:paraId="2C7EA6B9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77A0818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ED15C5C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8F6B790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C2C1E27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0908B77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F84E323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4BF93F6" w14:textId="77777777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57175D" w14:textId="665508B3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1C3F4A" w:rsidRPr="00813D3F" w14:paraId="6DB62B34" w14:textId="5B283CF9" w:rsidTr="00A17616">
        <w:trPr>
          <w:trHeight w:val="527"/>
        </w:trPr>
        <w:tc>
          <w:tcPr>
            <w:tcW w:w="1343" w:type="dxa"/>
            <w:vMerge w:val="restart"/>
          </w:tcPr>
          <w:p w14:paraId="10C15325" w14:textId="77777777" w:rsidR="001C3F4A" w:rsidRPr="00813D3F" w:rsidRDefault="001C3F4A" w:rsidP="00C12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Área de concentração</w:t>
            </w:r>
          </w:p>
          <w:p w14:paraId="24833C46" w14:textId="77777777" w:rsidR="001C3F4A" w:rsidRPr="00813D3F" w:rsidRDefault="001C3F4A" w:rsidP="00A15C2D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  <w:gridSpan w:val="3"/>
            <w:shd w:val="clear" w:color="auto" w:fill="auto"/>
            <w:noWrap/>
            <w:vAlign w:val="center"/>
          </w:tcPr>
          <w:p w14:paraId="4EF5C255" w14:textId="4B74FF15" w:rsidR="001C3F4A" w:rsidRPr="00813D3F" w:rsidRDefault="001C3F4A" w:rsidP="00C12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Assinale as três opções das linhas de pesquisa em ordem de preferência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52D161D" w14:textId="30CD9CEC" w:rsidR="001C3F4A" w:rsidRPr="00813D3F" w:rsidRDefault="001C3F4A" w:rsidP="00C12A4F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inhas de pesquisa</w:t>
            </w:r>
          </w:p>
        </w:tc>
        <w:tc>
          <w:tcPr>
            <w:tcW w:w="4328" w:type="dxa"/>
          </w:tcPr>
          <w:p w14:paraId="31B815C4" w14:textId="561FC073" w:rsidR="001C3F4A" w:rsidRPr="00813D3F" w:rsidRDefault="001C3F4A" w:rsidP="00A15C2D">
            <w:pPr>
              <w:pStyle w:val="TableParagraph"/>
              <w:spacing w:line="243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sui disponibilidade para desenvolver experimento em Campus/Instituição diverso do Campus UFU - Uberlândia, conforme descrito abaixo? É possível marcar mais de uma opção dentro da área de concentração escolhida</w:t>
            </w:r>
          </w:p>
        </w:tc>
      </w:tr>
      <w:tr w:rsidR="001C3F4A" w:rsidRPr="00813D3F" w14:paraId="6B695423" w14:textId="7E27DCF6" w:rsidTr="00E84E9A">
        <w:trPr>
          <w:trHeight w:val="527"/>
        </w:trPr>
        <w:tc>
          <w:tcPr>
            <w:tcW w:w="1343" w:type="dxa"/>
            <w:vMerge/>
          </w:tcPr>
          <w:p w14:paraId="39A718B3" w14:textId="77777777" w:rsidR="001C3F4A" w:rsidRPr="00813D3F" w:rsidRDefault="001C3F4A" w:rsidP="00C12A4F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D4151BF" w14:textId="208D5C87" w:rsidR="001C3F4A" w:rsidRPr="00813D3F" w:rsidRDefault="001C3F4A" w:rsidP="00C12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ª opção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DEA179A" w14:textId="6A237172" w:rsidR="001C3F4A" w:rsidRPr="00813D3F" w:rsidRDefault="001C3F4A" w:rsidP="00C12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ª opção</w:t>
            </w:r>
          </w:p>
        </w:tc>
        <w:tc>
          <w:tcPr>
            <w:tcW w:w="1134" w:type="dxa"/>
            <w:shd w:val="clear" w:color="auto" w:fill="auto"/>
            <w:noWrap/>
          </w:tcPr>
          <w:p w14:paraId="28985BAB" w14:textId="567CA93C" w:rsidR="001C3F4A" w:rsidRPr="00813D3F" w:rsidRDefault="001C3F4A" w:rsidP="005477A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ª opção</w:t>
            </w:r>
          </w:p>
        </w:tc>
        <w:tc>
          <w:tcPr>
            <w:tcW w:w="2126" w:type="dxa"/>
            <w:vMerge/>
            <w:shd w:val="clear" w:color="auto" w:fill="auto"/>
          </w:tcPr>
          <w:p w14:paraId="78017819" w14:textId="1688443B" w:rsidR="001C3F4A" w:rsidRPr="00813D3F" w:rsidRDefault="001C3F4A" w:rsidP="00C12A4F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328" w:type="dxa"/>
            <w:vMerge w:val="restart"/>
          </w:tcPr>
          <w:p w14:paraId="63C04D96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  <w:p w14:paraId="75C34A73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  <w:p w14:paraId="5A54C49F" w14:textId="518A9A6D" w:rsidR="001C3F4A" w:rsidRPr="00813D3F" w:rsidRDefault="001C3F4A" w:rsidP="001C3F4A">
            <w:pPr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(  </w:t>
            </w:r>
            <w:proofErr w:type="gramEnd"/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)  IFTM Campus Uberaba - MG</w:t>
            </w:r>
          </w:p>
        </w:tc>
      </w:tr>
      <w:tr w:rsidR="001C3F4A" w:rsidRPr="00813D3F" w14:paraId="2F8E79A6" w14:textId="01080053" w:rsidTr="001C3F4A">
        <w:trPr>
          <w:trHeight w:val="527"/>
        </w:trPr>
        <w:tc>
          <w:tcPr>
            <w:tcW w:w="1343" w:type="dxa"/>
            <w:vMerge w:val="restart"/>
            <w:textDirection w:val="btLr"/>
          </w:tcPr>
          <w:p w14:paraId="636E5CD0" w14:textId="52CE9915" w:rsidR="001C3F4A" w:rsidRPr="00813D3F" w:rsidRDefault="001C3F4A" w:rsidP="001C3F4A">
            <w:pPr>
              <w:ind w:left="113" w:right="113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Ciência do Solo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FBF8D2A" w14:textId="5A6B5A26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297521B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235CB72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4CAB4FF" w14:textId="04AE3B04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eastAsia="Times New Roman" w:cstheme="minorHAnsi"/>
                <w:b/>
                <w:bCs/>
                <w:sz w:val="20"/>
                <w:szCs w:val="20"/>
              </w:rPr>
              <w:t>Microbiologia do solo</w:t>
            </w:r>
          </w:p>
        </w:tc>
        <w:tc>
          <w:tcPr>
            <w:tcW w:w="4328" w:type="dxa"/>
            <w:vMerge/>
          </w:tcPr>
          <w:p w14:paraId="2B012D98" w14:textId="7388EC7F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1C3F4A" w:rsidRPr="00813D3F" w14:paraId="2CD4A0EC" w14:textId="673EF7F5" w:rsidTr="00A15C2D">
        <w:trPr>
          <w:trHeight w:val="527"/>
        </w:trPr>
        <w:tc>
          <w:tcPr>
            <w:tcW w:w="1343" w:type="dxa"/>
            <w:vMerge/>
          </w:tcPr>
          <w:p w14:paraId="346CD6F1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436A7F" w14:textId="1BEB7ED1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5952D0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8CAFD1C" w14:textId="77777777" w:rsidR="001C3F4A" w:rsidRPr="00813D3F" w:rsidRDefault="001C3F4A" w:rsidP="001C3F4A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E5CE546" w14:textId="52A1E066" w:rsidR="001C3F4A" w:rsidRPr="00813D3F" w:rsidRDefault="001C3F4A" w:rsidP="001C3F4A">
            <w:pPr>
              <w:pStyle w:val="TableParagraph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  <w:t>Fertilidade do solo e fertilizantes</w:t>
            </w:r>
          </w:p>
        </w:tc>
        <w:tc>
          <w:tcPr>
            <w:tcW w:w="4328" w:type="dxa"/>
            <w:vMerge/>
          </w:tcPr>
          <w:p w14:paraId="75BB723E" w14:textId="77777777" w:rsidR="001C3F4A" w:rsidRPr="00813D3F" w:rsidRDefault="001C3F4A" w:rsidP="001C3F4A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1C3F4A" w:rsidRPr="00813D3F" w14:paraId="3A281F16" w14:textId="331A9CD3" w:rsidTr="00A15C2D">
        <w:trPr>
          <w:trHeight w:val="527"/>
        </w:trPr>
        <w:tc>
          <w:tcPr>
            <w:tcW w:w="1343" w:type="dxa"/>
            <w:vMerge/>
          </w:tcPr>
          <w:p w14:paraId="6C9FFEE8" w14:textId="77777777" w:rsidR="001C3F4A" w:rsidRPr="00813D3F" w:rsidRDefault="001C3F4A" w:rsidP="001C3F4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E0F98E1" w14:textId="4E7EAC2C" w:rsidR="001C3F4A" w:rsidRPr="00813D3F" w:rsidRDefault="001C3F4A" w:rsidP="001C3F4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768FA35" w14:textId="77777777" w:rsidR="001C3F4A" w:rsidRPr="00813D3F" w:rsidRDefault="001C3F4A" w:rsidP="001C3F4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1539081" w14:textId="77777777" w:rsidR="001C3F4A" w:rsidRPr="00813D3F" w:rsidRDefault="001C3F4A" w:rsidP="001C3F4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0DDB891F" w14:textId="272A8C1D" w:rsidR="001C3F4A" w:rsidRPr="00813D3F" w:rsidRDefault="001C3F4A" w:rsidP="001C3F4A">
            <w:pPr>
              <w:pStyle w:val="TableParagraph"/>
              <w:spacing w:line="236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  <w:t>Manejo e conservação do solo e qualidade ambiental</w:t>
            </w:r>
          </w:p>
        </w:tc>
        <w:tc>
          <w:tcPr>
            <w:tcW w:w="4328" w:type="dxa"/>
            <w:vMerge/>
          </w:tcPr>
          <w:p w14:paraId="1EFF1E80" w14:textId="77777777" w:rsidR="001C3F4A" w:rsidRPr="00813D3F" w:rsidRDefault="001C3F4A" w:rsidP="001C3F4A">
            <w:pPr>
              <w:pStyle w:val="TableParagraph"/>
              <w:spacing w:line="236" w:lineRule="exact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SA"/>
              </w:rPr>
            </w:pPr>
          </w:p>
        </w:tc>
      </w:tr>
      <w:tr w:rsidR="001C3F4A" w:rsidRPr="00813D3F" w14:paraId="02F6DC90" w14:textId="3C41D1CB" w:rsidTr="00286E69">
        <w:trPr>
          <w:trHeight w:val="527"/>
        </w:trPr>
        <w:tc>
          <w:tcPr>
            <w:tcW w:w="11341" w:type="dxa"/>
            <w:gridSpan w:val="6"/>
          </w:tcPr>
          <w:p w14:paraId="1D9EC5A7" w14:textId="56CDC347" w:rsidR="001C3F4A" w:rsidRPr="00813D3F" w:rsidRDefault="001C3F4A" w:rsidP="001C3F4A">
            <w:pPr>
              <w:pStyle w:val="TableParagraph"/>
              <w:spacing w:line="243" w:lineRule="exact"/>
              <w:ind w:left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ão é permitida a escolha de linhas de pesquisa em mais de uma</w:t>
            </w:r>
            <w:r w:rsidR="005477A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área</w:t>
            </w:r>
            <w:r w:rsidRPr="00813D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e concentração</w:t>
            </w:r>
          </w:p>
          <w:p w14:paraId="441A228D" w14:textId="77777777" w:rsidR="001C3F4A" w:rsidRPr="00813D3F" w:rsidRDefault="001C3F4A" w:rsidP="001C3F4A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</w:tbl>
    <w:p w14:paraId="22AEBFDD" w14:textId="77777777" w:rsidR="00E45CD3" w:rsidRDefault="00E45CD3" w:rsidP="00D15F5B">
      <w:pPr>
        <w:pStyle w:val="Normal3"/>
        <w:jc w:val="center"/>
        <w:rPr>
          <w:sz w:val="24"/>
          <w:szCs w:val="24"/>
        </w:rPr>
      </w:pPr>
    </w:p>
    <w:p w14:paraId="52DED987" w14:textId="77777777" w:rsidR="00AD094F" w:rsidRDefault="00AD094F" w:rsidP="00D15F5B">
      <w:pPr>
        <w:pStyle w:val="Normal3"/>
        <w:jc w:val="center"/>
        <w:rPr>
          <w:b/>
          <w:sz w:val="24"/>
          <w:szCs w:val="24"/>
        </w:rPr>
      </w:pPr>
    </w:p>
    <w:p w14:paraId="4A4BDECB" w14:textId="77777777" w:rsidR="00AD094F" w:rsidRDefault="00AD094F" w:rsidP="00D15F5B">
      <w:pPr>
        <w:pStyle w:val="Normal3"/>
        <w:jc w:val="center"/>
        <w:rPr>
          <w:b/>
          <w:sz w:val="24"/>
          <w:szCs w:val="24"/>
        </w:rPr>
      </w:pPr>
    </w:p>
    <w:p w14:paraId="053B9141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59401A0B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0B33F104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62B1D1D6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5ACBDF19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4E01CB81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35E8E935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43476BD2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260041C4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72E7B3F2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3DEF5083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20F08656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465E556D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2C001BAD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1B3296F7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7ED63068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7A0C0C33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3B3CFBA3" w14:textId="77777777" w:rsidR="002B169E" w:rsidRDefault="002B169E" w:rsidP="00952F72">
      <w:pPr>
        <w:pStyle w:val="Normal3"/>
        <w:jc w:val="center"/>
        <w:rPr>
          <w:sz w:val="24"/>
          <w:szCs w:val="24"/>
        </w:rPr>
      </w:pPr>
    </w:p>
    <w:p w14:paraId="5A3AB28C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p w14:paraId="18E0975A" w14:textId="77777777" w:rsidR="00F3553A" w:rsidRDefault="00F3553A" w:rsidP="00952F72">
      <w:pPr>
        <w:pStyle w:val="Normal3"/>
        <w:jc w:val="center"/>
        <w:rPr>
          <w:sz w:val="24"/>
          <w:szCs w:val="24"/>
        </w:rPr>
      </w:pPr>
    </w:p>
    <w:sectPr w:rsidR="00F3553A" w:rsidSect="006B2BE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5F9"/>
    <w:multiLevelType w:val="multilevel"/>
    <w:tmpl w:val="478E8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8F3C21"/>
    <w:multiLevelType w:val="hybridMultilevel"/>
    <w:tmpl w:val="2576645C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7B56DB7"/>
    <w:multiLevelType w:val="multilevel"/>
    <w:tmpl w:val="C62C42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color w:val="auto"/>
      </w:rPr>
    </w:lvl>
  </w:abstractNum>
  <w:abstractNum w:abstractNumId="3" w15:restartNumberingAfterBreak="0">
    <w:nsid w:val="07DD60A6"/>
    <w:multiLevelType w:val="hybridMultilevel"/>
    <w:tmpl w:val="919A6580"/>
    <w:lvl w:ilvl="0" w:tplc="041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B1D8F"/>
    <w:multiLevelType w:val="multilevel"/>
    <w:tmpl w:val="81589D0A"/>
    <w:lvl w:ilvl="0">
      <w:start w:val="6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0CC81396"/>
    <w:multiLevelType w:val="hybridMultilevel"/>
    <w:tmpl w:val="E6FA8260"/>
    <w:lvl w:ilvl="0" w:tplc="AF8AE2FE">
      <w:start w:val="1"/>
      <w:numFmt w:val="lowerLetter"/>
      <w:lvlText w:val="%1)"/>
      <w:lvlJc w:val="left"/>
      <w:pPr>
        <w:ind w:left="426" w:hanging="360"/>
      </w:pPr>
      <w:rPr>
        <w:rFonts w:hint="default"/>
        <w:w w:val="105"/>
      </w:rPr>
    </w:lvl>
    <w:lvl w:ilvl="1" w:tplc="04160019" w:tentative="1">
      <w:start w:val="1"/>
      <w:numFmt w:val="lowerLetter"/>
      <w:lvlText w:val="%2."/>
      <w:lvlJc w:val="left"/>
      <w:pPr>
        <w:ind w:left="1146" w:hanging="360"/>
      </w:pPr>
    </w:lvl>
    <w:lvl w:ilvl="2" w:tplc="0416001B" w:tentative="1">
      <w:start w:val="1"/>
      <w:numFmt w:val="lowerRoman"/>
      <w:lvlText w:val="%3."/>
      <w:lvlJc w:val="right"/>
      <w:pPr>
        <w:ind w:left="1866" w:hanging="180"/>
      </w:pPr>
    </w:lvl>
    <w:lvl w:ilvl="3" w:tplc="0416000F" w:tentative="1">
      <w:start w:val="1"/>
      <w:numFmt w:val="decimal"/>
      <w:lvlText w:val="%4."/>
      <w:lvlJc w:val="left"/>
      <w:pPr>
        <w:ind w:left="2586" w:hanging="360"/>
      </w:pPr>
    </w:lvl>
    <w:lvl w:ilvl="4" w:tplc="04160019" w:tentative="1">
      <w:start w:val="1"/>
      <w:numFmt w:val="lowerLetter"/>
      <w:lvlText w:val="%5."/>
      <w:lvlJc w:val="left"/>
      <w:pPr>
        <w:ind w:left="3306" w:hanging="360"/>
      </w:pPr>
    </w:lvl>
    <w:lvl w:ilvl="5" w:tplc="0416001B" w:tentative="1">
      <w:start w:val="1"/>
      <w:numFmt w:val="lowerRoman"/>
      <w:lvlText w:val="%6."/>
      <w:lvlJc w:val="right"/>
      <w:pPr>
        <w:ind w:left="4026" w:hanging="180"/>
      </w:pPr>
    </w:lvl>
    <w:lvl w:ilvl="6" w:tplc="0416000F" w:tentative="1">
      <w:start w:val="1"/>
      <w:numFmt w:val="decimal"/>
      <w:lvlText w:val="%7."/>
      <w:lvlJc w:val="left"/>
      <w:pPr>
        <w:ind w:left="4746" w:hanging="360"/>
      </w:pPr>
    </w:lvl>
    <w:lvl w:ilvl="7" w:tplc="04160019" w:tentative="1">
      <w:start w:val="1"/>
      <w:numFmt w:val="lowerLetter"/>
      <w:lvlText w:val="%8."/>
      <w:lvlJc w:val="left"/>
      <w:pPr>
        <w:ind w:left="5466" w:hanging="360"/>
      </w:pPr>
    </w:lvl>
    <w:lvl w:ilvl="8" w:tplc="0416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15273F56"/>
    <w:multiLevelType w:val="multilevel"/>
    <w:tmpl w:val="1C9C09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7" w15:restartNumberingAfterBreak="0">
    <w:nsid w:val="15783FE9"/>
    <w:multiLevelType w:val="multilevel"/>
    <w:tmpl w:val="1838A4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16" w:hanging="1800"/>
      </w:pPr>
      <w:rPr>
        <w:rFonts w:hint="default"/>
      </w:rPr>
    </w:lvl>
  </w:abstractNum>
  <w:abstractNum w:abstractNumId="8" w15:restartNumberingAfterBreak="0">
    <w:nsid w:val="166F6090"/>
    <w:multiLevelType w:val="hybridMultilevel"/>
    <w:tmpl w:val="1F0EB0AE"/>
    <w:lvl w:ilvl="0" w:tplc="BDD4FDEE">
      <w:start w:val="5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9" w15:restartNumberingAfterBreak="0">
    <w:nsid w:val="19B031CA"/>
    <w:multiLevelType w:val="hybridMultilevel"/>
    <w:tmpl w:val="A79A41AA"/>
    <w:lvl w:ilvl="0" w:tplc="733C6816">
      <w:start w:val="6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0" w15:restartNumberingAfterBreak="0">
    <w:nsid w:val="1CB7612B"/>
    <w:multiLevelType w:val="hybridMultilevel"/>
    <w:tmpl w:val="04E0718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10596"/>
    <w:multiLevelType w:val="multilevel"/>
    <w:tmpl w:val="6E1481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C2527E"/>
    <w:multiLevelType w:val="hybridMultilevel"/>
    <w:tmpl w:val="D6561BFA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323C6B8A"/>
    <w:multiLevelType w:val="hybridMultilevel"/>
    <w:tmpl w:val="1F0EB0AE"/>
    <w:lvl w:ilvl="0" w:tplc="BDD4FDEE">
      <w:start w:val="5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4" w15:restartNumberingAfterBreak="0">
    <w:nsid w:val="329C367E"/>
    <w:multiLevelType w:val="hybridMultilevel"/>
    <w:tmpl w:val="9F305C24"/>
    <w:lvl w:ilvl="0" w:tplc="0416000F">
      <w:start w:val="8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C0458A"/>
    <w:multiLevelType w:val="hybridMultilevel"/>
    <w:tmpl w:val="2576645C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36081DFF"/>
    <w:multiLevelType w:val="hybridMultilevel"/>
    <w:tmpl w:val="55C6ECC0"/>
    <w:lvl w:ilvl="0" w:tplc="FD621E22">
      <w:start w:val="7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7" w15:restartNumberingAfterBreak="0">
    <w:nsid w:val="41505901"/>
    <w:multiLevelType w:val="hybridMultilevel"/>
    <w:tmpl w:val="919A6580"/>
    <w:lvl w:ilvl="0" w:tplc="041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D365D3"/>
    <w:multiLevelType w:val="multilevel"/>
    <w:tmpl w:val="5C00CF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C8259BB"/>
    <w:multiLevelType w:val="multilevel"/>
    <w:tmpl w:val="58981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3B172BB"/>
    <w:multiLevelType w:val="multilevel"/>
    <w:tmpl w:val="88E2D89C"/>
    <w:lvl w:ilvl="0">
      <w:start w:val="4"/>
      <w:numFmt w:val="decimal"/>
      <w:lvlText w:val="%1"/>
      <w:lvlJc w:val="left"/>
      <w:pPr>
        <w:ind w:left="480" w:hanging="480"/>
      </w:pPr>
      <w:rPr>
        <w:rFonts w:eastAsia="Times New Roman" w:cs="Arial" w:hint="default"/>
        <w:color w:val="auto"/>
        <w:sz w:val="24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eastAsia="Times New Roman" w:cs="Arial" w:hint="default"/>
        <w:color w:val="auto"/>
        <w:sz w:val="24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eastAsia="Times New Roman" w:cs="Arial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Arial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Arial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Arial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Arial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Arial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Arial" w:hint="default"/>
        <w:color w:val="auto"/>
        <w:sz w:val="24"/>
      </w:rPr>
    </w:lvl>
  </w:abstractNum>
  <w:abstractNum w:abstractNumId="22" w15:restartNumberingAfterBreak="0">
    <w:nsid w:val="54330235"/>
    <w:multiLevelType w:val="hybridMultilevel"/>
    <w:tmpl w:val="8AC4E21E"/>
    <w:lvl w:ilvl="0" w:tplc="6F86DA26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B1483D"/>
    <w:multiLevelType w:val="hybridMultilevel"/>
    <w:tmpl w:val="A79A41AA"/>
    <w:lvl w:ilvl="0" w:tplc="733C6816">
      <w:start w:val="6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24" w15:restartNumberingAfterBreak="0">
    <w:nsid w:val="623252EF"/>
    <w:multiLevelType w:val="multilevel"/>
    <w:tmpl w:val="061A68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16" w:hanging="1800"/>
      </w:pPr>
      <w:rPr>
        <w:rFonts w:hint="default"/>
      </w:rPr>
    </w:lvl>
  </w:abstractNum>
  <w:abstractNum w:abstractNumId="25" w15:restartNumberingAfterBreak="0">
    <w:nsid w:val="62F64BC3"/>
    <w:multiLevelType w:val="multilevel"/>
    <w:tmpl w:val="78D606D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4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6" w15:restartNumberingAfterBreak="0">
    <w:nsid w:val="63DE17F0"/>
    <w:multiLevelType w:val="hybridMultilevel"/>
    <w:tmpl w:val="0D862980"/>
    <w:lvl w:ilvl="0" w:tplc="9ED271A0">
      <w:start w:val="1"/>
      <w:numFmt w:val="decimal"/>
      <w:lvlText w:val="%1"/>
      <w:lvlJc w:val="left"/>
      <w:pPr>
        <w:ind w:left="323" w:hanging="132"/>
      </w:pPr>
      <w:rPr>
        <w:rFonts w:ascii="Calibri" w:eastAsia="Calibri" w:hAnsi="Calibri" w:cs="Calibri" w:hint="default"/>
        <w:w w:val="97"/>
        <w:position w:val="8"/>
        <w:sz w:val="18"/>
        <w:szCs w:val="18"/>
        <w:lang w:val="pt-PT" w:eastAsia="pt-PT" w:bidi="pt-PT"/>
      </w:rPr>
    </w:lvl>
    <w:lvl w:ilvl="1" w:tplc="9244C11A">
      <w:numFmt w:val="bullet"/>
      <w:lvlText w:val="•"/>
      <w:lvlJc w:val="left"/>
      <w:pPr>
        <w:ind w:left="1362" w:hanging="132"/>
      </w:pPr>
      <w:rPr>
        <w:rFonts w:hint="default"/>
        <w:lang w:val="pt-PT" w:eastAsia="pt-PT" w:bidi="pt-PT"/>
      </w:rPr>
    </w:lvl>
    <w:lvl w:ilvl="2" w:tplc="7990E56A">
      <w:numFmt w:val="bullet"/>
      <w:lvlText w:val="•"/>
      <w:lvlJc w:val="left"/>
      <w:pPr>
        <w:ind w:left="2404" w:hanging="132"/>
      </w:pPr>
      <w:rPr>
        <w:rFonts w:hint="default"/>
        <w:lang w:val="pt-PT" w:eastAsia="pt-PT" w:bidi="pt-PT"/>
      </w:rPr>
    </w:lvl>
    <w:lvl w:ilvl="3" w:tplc="AB6A87E2">
      <w:numFmt w:val="bullet"/>
      <w:lvlText w:val="•"/>
      <w:lvlJc w:val="left"/>
      <w:pPr>
        <w:ind w:left="3446" w:hanging="132"/>
      </w:pPr>
      <w:rPr>
        <w:rFonts w:hint="default"/>
        <w:lang w:val="pt-PT" w:eastAsia="pt-PT" w:bidi="pt-PT"/>
      </w:rPr>
    </w:lvl>
    <w:lvl w:ilvl="4" w:tplc="71703E80">
      <w:numFmt w:val="bullet"/>
      <w:lvlText w:val="•"/>
      <w:lvlJc w:val="left"/>
      <w:pPr>
        <w:ind w:left="4488" w:hanging="132"/>
      </w:pPr>
      <w:rPr>
        <w:rFonts w:hint="default"/>
        <w:lang w:val="pt-PT" w:eastAsia="pt-PT" w:bidi="pt-PT"/>
      </w:rPr>
    </w:lvl>
    <w:lvl w:ilvl="5" w:tplc="25B2A7FC">
      <w:numFmt w:val="bullet"/>
      <w:lvlText w:val="•"/>
      <w:lvlJc w:val="left"/>
      <w:pPr>
        <w:ind w:left="5530" w:hanging="132"/>
      </w:pPr>
      <w:rPr>
        <w:rFonts w:hint="default"/>
        <w:lang w:val="pt-PT" w:eastAsia="pt-PT" w:bidi="pt-PT"/>
      </w:rPr>
    </w:lvl>
    <w:lvl w:ilvl="6" w:tplc="FDFE98BC">
      <w:numFmt w:val="bullet"/>
      <w:lvlText w:val="•"/>
      <w:lvlJc w:val="left"/>
      <w:pPr>
        <w:ind w:left="6572" w:hanging="132"/>
      </w:pPr>
      <w:rPr>
        <w:rFonts w:hint="default"/>
        <w:lang w:val="pt-PT" w:eastAsia="pt-PT" w:bidi="pt-PT"/>
      </w:rPr>
    </w:lvl>
    <w:lvl w:ilvl="7" w:tplc="04AC7FE6">
      <w:numFmt w:val="bullet"/>
      <w:lvlText w:val="•"/>
      <w:lvlJc w:val="left"/>
      <w:pPr>
        <w:ind w:left="7614" w:hanging="132"/>
      </w:pPr>
      <w:rPr>
        <w:rFonts w:hint="default"/>
        <w:lang w:val="pt-PT" w:eastAsia="pt-PT" w:bidi="pt-PT"/>
      </w:rPr>
    </w:lvl>
    <w:lvl w:ilvl="8" w:tplc="0E588786">
      <w:numFmt w:val="bullet"/>
      <w:lvlText w:val="•"/>
      <w:lvlJc w:val="left"/>
      <w:pPr>
        <w:ind w:left="8656" w:hanging="132"/>
      </w:pPr>
      <w:rPr>
        <w:rFonts w:hint="default"/>
        <w:lang w:val="pt-PT" w:eastAsia="pt-PT" w:bidi="pt-PT"/>
      </w:rPr>
    </w:lvl>
  </w:abstractNum>
  <w:abstractNum w:abstractNumId="27" w15:restartNumberingAfterBreak="0">
    <w:nsid w:val="67113EF0"/>
    <w:multiLevelType w:val="multilevel"/>
    <w:tmpl w:val="5B9CF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4B2621"/>
    <w:multiLevelType w:val="multilevel"/>
    <w:tmpl w:val="D584AEF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29" w15:restartNumberingAfterBreak="0">
    <w:nsid w:val="6CA24566"/>
    <w:multiLevelType w:val="multilevel"/>
    <w:tmpl w:val="1A36DC0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0" w15:restartNumberingAfterBreak="0">
    <w:nsid w:val="7253259A"/>
    <w:multiLevelType w:val="hybridMultilevel"/>
    <w:tmpl w:val="64D83B46"/>
    <w:lvl w:ilvl="0" w:tplc="F1EC8E6C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1F032A"/>
    <w:multiLevelType w:val="multilevel"/>
    <w:tmpl w:val="2D00D6E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2" w15:restartNumberingAfterBreak="0">
    <w:nsid w:val="7B216254"/>
    <w:multiLevelType w:val="multilevel"/>
    <w:tmpl w:val="1B0ACC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BCE5CFE"/>
    <w:multiLevelType w:val="hybridMultilevel"/>
    <w:tmpl w:val="A79A41AA"/>
    <w:lvl w:ilvl="0" w:tplc="733C6816">
      <w:start w:val="6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57" w:hanging="360"/>
      </w:pPr>
    </w:lvl>
    <w:lvl w:ilvl="2" w:tplc="0416001B" w:tentative="1">
      <w:start w:val="1"/>
      <w:numFmt w:val="lowerRoman"/>
      <w:lvlText w:val="%3."/>
      <w:lvlJc w:val="right"/>
      <w:pPr>
        <w:ind w:left="2177" w:hanging="180"/>
      </w:pPr>
    </w:lvl>
    <w:lvl w:ilvl="3" w:tplc="0416000F" w:tentative="1">
      <w:start w:val="1"/>
      <w:numFmt w:val="decimal"/>
      <w:lvlText w:val="%4."/>
      <w:lvlJc w:val="left"/>
      <w:pPr>
        <w:ind w:left="2897" w:hanging="360"/>
      </w:pPr>
    </w:lvl>
    <w:lvl w:ilvl="4" w:tplc="04160019" w:tentative="1">
      <w:start w:val="1"/>
      <w:numFmt w:val="lowerLetter"/>
      <w:lvlText w:val="%5."/>
      <w:lvlJc w:val="left"/>
      <w:pPr>
        <w:ind w:left="3617" w:hanging="360"/>
      </w:pPr>
    </w:lvl>
    <w:lvl w:ilvl="5" w:tplc="0416001B" w:tentative="1">
      <w:start w:val="1"/>
      <w:numFmt w:val="lowerRoman"/>
      <w:lvlText w:val="%6."/>
      <w:lvlJc w:val="right"/>
      <w:pPr>
        <w:ind w:left="4337" w:hanging="180"/>
      </w:pPr>
    </w:lvl>
    <w:lvl w:ilvl="6" w:tplc="0416000F" w:tentative="1">
      <w:start w:val="1"/>
      <w:numFmt w:val="decimal"/>
      <w:lvlText w:val="%7."/>
      <w:lvlJc w:val="left"/>
      <w:pPr>
        <w:ind w:left="5057" w:hanging="360"/>
      </w:pPr>
    </w:lvl>
    <w:lvl w:ilvl="7" w:tplc="04160019" w:tentative="1">
      <w:start w:val="1"/>
      <w:numFmt w:val="lowerLetter"/>
      <w:lvlText w:val="%8."/>
      <w:lvlJc w:val="left"/>
      <w:pPr>
        <w:ind w:left="5777" w:hanging="360"/>
      </w:pPr>
    </w:lvl>
    <w:lvl w:ilvl="8" w:tplc="0416001B" w:tentative="1">
      <w:start w:val="1"/>
      <w:numFmt w:val="lowerRoman"/>
      <w:lvlText w:val="%9."/>
      <w:lvlJc w:val="right"/>
      <w:pPr>
        <w:ind w:left="6497" w:hanging="180"/>
      </w:pPr>
    </w:lvl>
  </w:abstractNum>
  <w:num w:numId="1">
    <w:abstractNumId w:val="20"/>
  </w:num>
  <w:num w:numId="2">
    <w:abstractNumId w:val="6"/>
  </w:num>
  <w:num w:numId="3">
    <w:abstractNumId w:val="19"/>
  </w:num>
  <w:num w:numId="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2"/>
  </w:num>
  <w:num w:numId="7">
    <w:abstractNumId w:val="10"/>
  </w:num>
  <w:num w:numId="8">
    <w:abstractNumId w:val="2"/>
  </w:num>
  <w:num w:numId="9">
    <w:abstractNumId w:val="31"/>
  </w:num>
  <w:num w:numId="10">
    <w:abstractNumId w:val="27"/>
  </w:num>
  <w:num w:numId="11">
    <w:abstractNumId w:val="21"/>
  </w:num>
  <w:num w:numId="12">
    <w:abstractNumId w:val="28"/>
  </w:num>
  <w:num w:numId="13">
    <w:abstractNumId w:val="15"/>
  </w:num>
  <w:num w:numId="14">
    <w:abstractNumId w:val="1"/>
  </w:num>
  <w:num w:numId="15">
    <w:abstractNumId w:val="12"/>
  </w:num>
  <w:num w:numId="16">
    <w:abstractNumId w:val="26"/>
  </w:num>
  <w:num w:numId="17">
    <w:abstractNumId w:val="11"/>
  </w:num>
  <w:num w:numId="18">
    <w:abstractNumId w:val="24"/>
  </w:num>
  <w:num w:numId="19">
    <w:abstractNumId w:val="2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</w:num>
  <w:num w:numId="22">
    <w:abstractNumId w:val="18"/>
  </w:num>
  <w:num w:numId="23">
    <w:abstractNumId w:val="3"/>
  </w:num>
  <w:num w:numId="24">
    <w:abstractNumId w:val="8"/>
  </w:num>
  <w:num w:numId="25">
    <w:abstractNumId w:val="5"/>
  </w:num>
  <w:num w:numId="26">
    <w:abstractNumId w:val="7"/>
  </w:num>
  <w:num w:numId="27">
    <w:abstractNumId w:val="0"/>
  </w:num>
  <w:num w:numId="28">
    <w:abstractNumId w:val="13"/>
  </w:num>
  <w:num w:numId="29">
    <w:abstractNumId w:val="9"/>
  </w:num>
  <w:num w:numId="30">
    <w:abstractNumId w:val="23"/>
  </w:num>
  <w:num w:numId="31">
    <w:abstractNumId w:val="16"/>
  </w:num>
  <w:num w:numId="32">
    <w:abstractNumId w:val="33"/>
  </w:num>
  <w:num w:numId="33">
    <w:abstractNumId w:val="14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MTQ2MTe2sDCwMLVQ0lEKTi0uzszPAykwqgUABGVX5iwAAAA="/>
  </w:docVars>
  <w:rsids>
    <w:rsidRoot w:val="00C05CCF"/>
    <w:rsid w:val="00004B8F"/>
    <w:rsid w:val="000127BC"/>
    <w:rsid w:val="00027123"/>
    <w:rsid w:val="00043C86"/>
    <w:rsid w:val="000465BF"/>
    <w:rsid w:val="0005607E"/>
    <w:rsid w:val="000609EF"/>
    <w:rsid w:val="0007014B"/>
    <w:rsid w:val="00093A19"/>
    <w:rsid w:val="000A3265"/>
    <w:rsid w:val="000A675D"/>
    <w:rsid w:val="000A6A17"/>
    <w:rsid w:val="000B5E69"/>
    <w:rsid w:val="000C26C3"/>
    <w:rsid w:val="000D6204"/>
    <w:rsid w:val="000E67EB"/>
    <w:rsid w:val="000E6BEE"/>
    <w:rsid w:val="000F5566"/>
    <w:rsid w:val="00110D02"/>
    <w:rsid w:val="00113B07"/>
    <w:rsid w:val="001319A9"/>
    <w:rsid w:val="001738AB"/>
    <w:rsid w:val="00174A52"/>
    <w:rsid w:val="001831A7"/>
    <w:rsid w:val="00187647"/>
    <w:rsid w:val="0019300C"/>
    <w:rsid w:val="001A0996"/>
    <w:rsid w:val="001A282C"/>
    <w:rsid w:val="001C07D4"/>
    <w:rsid w:val="001C3F4A"/>
    <w:rsid w:val="001D44A0"/>
    <w:rsid w:val="001E0ADD"/>
    <w:rsid w:val="001E2EFE"/>
    <w:rsid w:val="001E6911"/>
    <w:rsid w:val="001F2768"/>
    <w:rsid w:val="001F3600"/>
    <w:rsid w:val="00203C97"/>
    <w:rsid w:val="0020626A"/>
    <w:rsid w:val="0020662A"/>
    <w:rsid w:val="00213D61"/>
    <w:rsid w:val="00225A5F"/>
    <w:rsid w:val="00225FC8"/>
    <w:rsid w:val="00230E81"/>
    <w:rsid w:val="002422FD"/>
    <w:rsid w:val="00242D5C"/>
    <w:rsid w:val="00245BAA"/>
    <w:rsid w:val="00246179"/>
    <w:rsid w:val="00252E97"/>
    <w:rsid w:val="00257A96"/>
    <w:rsid w:val="00261057"/>
    <w:rsid w:val="0026179D"/>
    <w:rsid w:val="0026762C"/>
    <w:rsid w:val="0026763F"/>
    <w:rsid w:val="00287129"/>
    <w:rsid w:val="00287F63"/>
    <w:rsid w:val="002924D0"/>
    <w:rsid w:val="00297B12"/>
    <w:rsid w:val="002A5EEB"/>
    <w:rsid w:val="002B169E"/>
    <w:rsid w:val="002B2FB6"/>
    <w:rsid w:val="002B4B53"/>
    <w:rsid w:val="002B72C2"/>
    <w:rsid w:val="002C0DCB"/>
    <w:rsid w:val="002C1AE2"/>
    <w:rsid w:val="00313F34"/>
    <w:rsid w:val="003459AC"/>
    <w:rsid w:val="0035078D"/>
    <w:rsid w:val="00367BCF"/>
    <w:rsid w:val="0037321C"/>
    <w:rsid w:val="00375135"/>
    <w:rsid w:val="00392617"/>
    <w:rsid w:val="00393C7A"/>
    <w:rsid w:val="003966F1"/>
    <w:rsid w:val="003A6679"/>
    <w:rsid w:val="003B5802"/>
    <w:rsid w:val="003C0411"/>
    <w:rsid w:val="003E4B64"/>
    <w:rsid w:val="003F4571"/>
    <w:rsid w:val="003F619E"/>
    <w:rsid w:val="00413889"/>
    <w:rsid w:val="00416EFA"/>
    <w:rsid w:val="0042308B"/>
    <w:rsid w:val="00430315"/>
    <w:rsid w:val="00434F92"/>
    <w:rsid w:val="0044688A"/>
    <w:rsid w:val="004475D1"/>
    <w:rsid w:val="00452B6B"/>
    <w:rsid w:val="00453EDA"/>
    <w:rsid w:val="0047566B"/>
    <w:rsid w:val="00480E64"/>
    <w:rsid w:val="0048356B"/>
    <w:rsid w:val="004922DD"/>
    <w:rsid w:val="00493BC6"/>
    <w:rsid w:val="004A25AF"/>
    <w:rsid w:val="004A7375"/>
    <w:rsid w:val="004E1F86"/>
    <w:rsid w:val="004F6AC5"/>
    <w:rsid w:val="00523561"/>
    <w:rsid w:val="00523A1E"/>
    <w:rsid w:val="005243B7"/>
    <w:rsid w:val="005430E0"/>
    <w:rsid w:val="0054536E"/>
    <w:rsid w:val="005477AE"/>
    <w:rsid w:val="00561411"/>
    <w:rsid w:val="005675DB"/>
    <w:rsid w:val="00570DF6"/>
    <w:rsid w:val="0057258E"/>
    <w:rsid w:val="00587947"/>
    <w:rsid w:val="00592337"/>
    <w:rsid w:val="00595D30"/>
    <w:rsid w:val="005A53AA"/>
    <w:rsid w:val="005A55D1"/>
    <w:rsid w:val="005A769A"/>
    <w:rsid w:val="005D2A0D"/>
    <w:rsid w:val="005E5BA2"/>
    <w:rsid w:val="005E79C8"/>
    <w:rsid w:val="00600807"/>
    <w:rsid w:val="0060338C"/>
    <w:rsid w:val="006114A3"/>
    <w:rsid w:val="00636178"/>
    <w:rsid w:val="00652516"/>
    <w:rsid w:val="00653A0E"/>
    <w:rsid w:val="00661536"/>
    <w:rsid w:val="00661874"/>
    <w:rsid w:val="0067324A"/>
    <w:rsid w:val="00686A67"/>
    <w:rsid w:val="006A396D"/>
    <w:rsid w:val="006A72C9"/>
    <w:rsid w:val="006B2BEC"/>
    <w:rsid w:val="006B5067"/>
    <w:rsid w:val="006E7016"/>
    <w:rsid w:val="00711469"/>
    <w:rsid w:val="007149CE"/>
    <w:rsid w:val="00723AAC"/>
    <w:rsid w:val="00727049"/>
    <w:rsid w:val="0076714E"/>
    <w:rsid w:val="007716E6"/>
    <w:rsid w:val="00774684"/>
    <w:rsid w:val="00775814"/>
    <w:rsid w:val="00775E95"/>
    <w:rsid w:val="00785519"/>
    <w:rsid w:val="007A3536"/>
    <w:rsid w:val="007A4B7A"/>
    <w:rsid w:val="007B2F17"/>
    <w:rsid w:val="007B2F87"/>
    <w:rsid w:val="007B48E6"/>
    <w:rsid w:val="007C17E9"/>
    <w:rsid w:val="007C6D73"/>
    <w:rsid w:val="007D39C4"/>
    <w:rsid w:val="007D580B"/>
    <w:rsid w:val="007F3F58"/>
    <w:rsid w:val="00803B3B"/>
    <w:rsid w:val="00807F90"/>
    <w:rsid w:val="00813D3F"/>
    <w:rsid w:val="00823E8F"/>
    <w:rsid w:val="00824211"/>
    <w:rsid w:val="00836BCB"/>
    <w:rsid w:val="00837BA7"/>
    <w:rsid w:val="00852FAA"/>
    <w:rsid w:val="0085654B"/>
    <w:rsid w:val="008678D3"/>
    <w:rsid w:val="00881226"/>
    <w:rsid w:val="008814E8"/>
    <w:rsid w:val="00891EDC"/>
    <w:rsid w:val="008961D1"/>
    <w:rsid w:val="008A1932"/>
    <w:rsid w:val="008C4860"/>
    <w:rsid w:val="008C53EA"/>
    <w:rsid w:val="008C690B"/>
    <w:rsid w:val="008D6A0A"/>
    <w:rsid w:val="008D761E"/>
    <w:rsid w:val="008E2502"/>
    <w:rsid w:val="008E5B7D"/>
    <w:rsid w:val="008F2F0B"/>
    <w:rsid w:val="00906BD5"/>
    <w:rsid w:val="00946C06"/>
    <w:rsid w:val="009502D6"/>
    <w:rsid w:val="00952F72"/>
    <w:rsid w:val="00954CA7"/>
    <w:rsid w:val="00962F9D"/>
    <w:rsid w:val="00965B3A"/>
    <w:rsid w:val="00976FFF"/>
    <w:rsid w:val="009853AE"/>
    <w:rsid w:val="009A33E8"/>
    <w:rsid w:val="009A3595"/>
    <w:rsid w:val="009C0242"/>
    <w:rsid w:val="009C47B2"/>
    <w:rsid w:val="009D00B4"/>
    <w:rsid w:val="009E4D46"/>
    <w:rsid w:val="009F5B57"/>
    <w:rsid w:val="00A017A4"/>
    <w:rsid w:val="00A13449"/>
    <w:rsid w:val="00A158C4"/>
    <w:rsid w:val="00A15C2D"/>
    <w:rsid w:val="00A235A3"/>
    <w:rsid w:val="00A270F8"/>
    <w:rsid w:val="00A27D58"/>
    <w:rsid w:val="00A73F37"/>
    <w:rsid w:val="00A76DDD"/>
    <w:rsid w:val="00A925BE"/>
    <w:rsid w:val="00A97FEE"/>
    <w:rsid w:val="00AA716A"/>
    <w:rsid w:val="00AA7A0F"/>
    <w:rsid w:val="00AB17C5"/>
    <w:rsid w:val="00AC038A"/>
    <w:rsid w:val="00AC454A"/>
    <w:rsid w:val="00AC73D3"/>
    <w:rsid w:val="00AD094F"/>
    <w:rsid w:val="00B00798"/>
    <w:rsid w:val="00B10310"/>
    <w:rsid w:val="00B104F8"/>
    <w:rsid w:val="00B10B8D"/>
    <w:rsid w:val="00B13000"/>
    <w:rsid w:val="00B31A10"/>
    <w:rsid w:val="00B33761"/>
    <w:rsid w:val="00B62E33"/>
    <w:rsid w:val="00B63D8A"/>
    <w:rsid w:val="00B75478"/>
    <w:rsid w:val="00B7785E"/>
    <w:rsid w:val="00B905CE"/>
    <w:rsid w:val="00BA296B"/>
    <w:rsid w:val="00BB398D"/>
    <w:rsid w:val="00BB59EC"/>
    <w:rsid w:val="00BC07AD"/>
    <w:rsid w:val="00BC6743"/>
    <w:rsid w:val="00BF1410"/>
    <w:rsid w:val="00C0090A"/>
    <w:rsid w:val="00C05CCF"/>
    <w:rsid w:val="00C12A4F"/>
    <w:rsid w:val="00C20DF2"/>
    <w:rsid w:val="00C23B0F"/>
    <w:rsid w:val="00C27F1E"/>
    <w:rsid w:val="00C328F2"/>
    <w:rsid w:val="00C364DB"/>
    <w:rsid w:val="00C36621"/>
    <w:rsid w:val="00C47D73"/>
    <w:rsid w:val="00C506F4"/>
    <w:rsid w:val="00C53041"/>
    <w:rsid w:val="00C6238E"/>
    <w:rsid w:val="00C66867"/>
    <w:rsid w:val="00C81068"/>
    <w:rsid w:val="00C85D80"/>
    <w:rsid w:val="00CB68F9"/>
    <w:rsid w:val="00CB7873"/>
    <w:rsid w:val="00CE112F"/>
    <w:rsid w:val="00D02257"/>
    <w:rsid w:val="00D0368A"/>
    <w:rsid w:val="00D065B6"/>
    <w:rsid w:val="00D15F5B"/>
    <w:rsid w:val="00D1656C"/>
    <w:rsid w:val="00D16CB6"/>
    <w:rsid w:val="00D173B7"/>
    <w:rsid w:val="00D3127A"/>
    <w:rsid w:val="00D351B3"/>
    <w:rsid w:val="00D4353A"/>
    <w:rsid w:val="00D57590"/>
    <w:rsid w:val="00D66361"/>
    <w:rsid w:val="00D92236"/>
    <w:rsid w:val="00D93DB0"/>
    <w:rsid w:val="00DA68D2"/>
    <w:rsid w:val="00DB24B6"/>
    <w:rsid w:val="00DB6CF7"/>
    <w:rsid w:val="00DC1415"/>
    <w:rsid w:val="00DC22CE"/>
    <w:rsid w:val="00DD264D"/>
    <w:rsid w:val="00DD2AFF"/>
    <w:rsid w:val="00DF05D3"/>
    <w:rsid w:val="00DF45CF"/>
    <w:rsid w:val="00E00ADF"/>
    <w:rsid w:val="00E01B9C"/>
    <w:rsid w:val="00E0233F"/>
    <w:rsid w:val="00E04D8A"/>
    <w:rsid w:val="00E21075"/>
    <w:rsid w:val="00E246A2"/>
    <w:rsid w:val="00E31695"/>
    <w:rsid w:val="00E35B6F"/>
    <w:rsid w:val="00E45CD3"/>
    <w:rsid w:val="00E56268"/>
    <w:rsid w:val="00E91451"/>
    <w:rsid w:val="00E93513"/>
    <w:rsid w:val="00E95C5B"/>
    <w:rsid w:val="00E96094"/>
    <w:rsid w:val="00E9721E"/>
    <w:rsid w:val="00EA3929"/>
    <w:rsid w:val="00EB6697"/>
    <w:rsid w:val="00ED5802"/>
    <w:rsid w:val="00ED694C"/>
    <w:rsid w:val="00ED7EDC"/>
    <w:rsid w:val="00EE36AA"/>
    <w:rsid w:val="00EE53D8"/>
    <w:rsid w:val="00EF1F98"/>
    <w:rsid w:val="00F11C11"/>
    <w:rsid w:val="00F23397"/>
    <w:rsid w:val="00F318FC"/>
    <w:rsid w:val="00F3553A"/>
    <w:rsid w:val="00F37DCE"/>
    <w:rsid w:val="00F50472"/>
    <w:rsid w:val="00F71553"/>
    <w:rsid w:val="00F72EE9"/>
    <w:rsid w:val="00F92402"/>
    <w:rsid w:val="00FA16DA"/>
    <w:rsid w:val="00FA719C"/>
    <w:rsid w:val="00FB695E"/>
    <w:rsid w:val="00FB6BD6"/>
    <w:rsid w:val="00FC26CC"/>
    <w:rsid w:val="00FE5A32"/>
    <w:rsid w:val="00FE61C2"/>
    <w:rsid w:val="00FE68C3"/>
    <w:rsid w:val="00FF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BF1817"/>
  <w15:docId w15:val="{DF8F0F1C-506E-449A-9DB5-D5A08A843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A4F"/>
  </w:style>
  <w:style w:type="paragraph" w:styleId="Ttulo1">
    <w:name w:val="heading 1"/>
    <w:basedOn w:val="Normal"/>
    <w:next w:val="Normal"/>
    <w:link w:val="Ttulo1Char"/>
    <w:uiPriority w:val="9"/>
    <w:qFormat/>
    <w:rsid w:val="001E2EF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74A52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1E0A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uiPriority w:val="99"/>
    <w:rsid w:val="00E3169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Normal2">
    <w:name w:val="Normal2"/>
    <w:rsid w:val="009C47B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Padro">
    <w:name w:val="Padrão"/>
    <w:rsid w:val="009C47B2"/>
    <w:pPr>
      <w:keepNext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zh-CN" w:bidi="hi-IN"/>
    </w:rPr>
  </w:style>
  <w:style w:type="character" w:customStyle="1" w:styleId="Ttulo2Char">
    <w:name w:val="Título 2 Char"/>
    <w:basedOn w:val="Fontepargpadro"/>
    <w:link w:val="Ttulo2"/>
    <w:uiPriority w:val="9"/>
    <w:rsid w:val="00174A5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PargrafodaLista">
    <w:name w:val="List Paragraph"/>
    <w:basedOn w:val="Normal"/>
    <w:uiPriority w:val="1"/>
    <w:qFormat/>
    <w:rsid w:val="000A675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0A675D"/>
    <w:rPr>
      <w:color w:val="0000FF"/>
      <w:u w:val="single"/>
    </w:rPr>
  </w:style>
  <w:style w:type="paragraph" w:styleId="Corpodetexto">
    <w:name w:val="Body Text"/>
    <w:basedOn w:val="Normal"/>
    <w:link w:val="CorpodetextoChar"/>
    <w:rsid w:val="000A675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CorpodetextoChar">
    <w:name w:val="Corpo de texto Char"/>
    <w:basedOn w:val="Fontepargpadro"/>
    <w:link w:val="Corpodetexto"/>
    <w:rsid w:val="000A675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Normal3">
    <w:name w:val="Normal3"/>
    <w:rsid w:val="002C1AE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fontstyle01">
    <w:name w:val="fontstyle01"/>
    <w:basedOn w:val="Fontepargpadro"/>
    <w:rsid w:val="005243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7149C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149CE"/>
    <w:pPr>
      <w:widowControl w:val="0"/>
      <w:autoSpaceDE w:val="0"/>
      <w:autoSpaceDN w:val="0"/>
      <w:spacing w:before="1" w:after="0" w:line="240" w:lineRule="auto"/>
      <w:ind w:left="108"/>
    </w:pPr>
    <w:rPr>
      <w:rFonts w:ascii="Times New Roman" w:eastAsia="Times New Roman" w:hAnsi="Times New Roman" w:cs="Times New Roman"/>
      <w:lang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03C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3C97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25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45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rte">
    <w:name w:val="Strong"/>
    <w:uiPriority w:val="22"/>
    <w:qFormat/>
    <w:rsid w:val="00452B6B"/>
    <w:rPr>
      <w:b/>
      <w:bCs/>
    </w:rPr>
  </w:style>
  <w:style w:type="character" w:styleId="nfase">
    <w:name w:val="Emphasis"/>
    <w:basedOn w:val="Fontepargpadro"/>
    <w:uiPriority w:val="20"/>
    <w:qFormat/>
    <w:rsid w:val="00452B6B"/>
    <w:rPr>
      <w:i/>
      <w:iCs/>
    </w:rPr>
  </w:style>
  <w:style w:type="paragraph" w:customStyle="1" w:styleId="textojustificado">
    <w:name w:val="texto_justificado"/>
    <w:basedOn w:val="Normal"/>
    <w:rsid w:val="00C27F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temnivel4">
    <w:name w:val="item_nivel4"/>
    <w:basedOn w:val="Normal"/>
    <w:rsid w:val="00C27F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ocentralizado">
    <w:name w:val="texto_centralizado"/>
    <w:basedOn w:val="Normal"/>
    <w:rsid w:val="000E6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ocentralizadomaiusculas">
    <w:name w:val="texto_centralizado_maiusculas"/>
    <w:basedOn w:val="Normal"/>
    <w:rsid w:val="00225A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elatextoalinhadoesquerda">
    <w:name w:val="tabela_texto_alinhado_esquerda"/>
    <w:basedOn w:val="Normal"/>
    <w:rsid w:val="00225A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elatextocentralizado">
    <w:name w:val="tabela_texto_centralizado"/>
    <w:basedOn w:val="Normal"/>
    <w:rsid w:val="00225A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1E0AD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Refdecomentrio">
    <w:name w:val="annotation reference"/>
    <w:basedOn w:val="Fontepargpadro"/>
    <w:uiPriority w:val="99"/>
    <w:semiHidden/>
    <w:unhideWhenUsed/>
    <w:rsid w:val="00110D0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10D0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10D0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10D0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10D02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1E2EF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emEspaamento">
    <w:name w:val="No Spacing"/>
    <w:uiPriority w:val="1"/>
    <w:qFormat/>
    <w:rsid w:val="00B63D8A"/>
    <w:pPr>
      <w:spacing w:after="0" w:line="240" w:lineRule="auto"/>
    </w:pPr>
  </w:style>
  <w:style w:type="paragraph" w:customStyle="1" w:styleId="textoalinhadodireita">
    <w:name w:val="texto_alinhado_direita"/>
    <w:basedOn w:val="Normal"/>
    <w:rsid w:val="008812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ocentralizadomaiusculasnegrito">
    <w:name w:val="texto_centralizado_maiusculas_negrito"/>
    <w:basedOn w:val="Normal"/>
    <w:rsid w:val="00D312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oalinhadoesquerda">
    <w:name w:val="texto_alinhado_esquerda"/>
    <w:basedOn w:val="Normal"/>
    <w:rsid w:val="00D312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o">
    <w:name w:val="Revision"/>
    <w:hidden/>
    <w:uiPriority w:val="99"/>
    <w:semiHidden/>
    <w:rsid w:val="000C26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8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3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3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D82438DA-FDB0-4B33-B159-700B7C06A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4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Mariana Batista Andrade</cp:lastModifiedBy>
  <cp:revision>2</cp:revision>
  <cp:lastPrinted>2021-10-15T13:02:00Z</cp:lastPrinted>
  <dcterms:created xsi:type="dcterms:W3CDTF">2024-04-13T15:27:00Z</dcterms:created>
  <dcterms:modified xsi:type="dcterms:W3CDTF">2024-04-1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04eaa175db2a9d07e92410b1ef056797926844a2fb2a0e6ef5909d0d7111e1</vt:lpwstr>
  </property>
</Properties>
</file>